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2D854" w14:textId="77777777" w:rsidR="00D12361" w:rsidRDefault="001578D3">
      <w:pPr>
        <w:rPr>
          <w:sz w:val="24"/>
          <w:szCs w:val="24"/>
        </w:rPr>
      </w:pPr>
      <w:bookmarkStart w:id="0" w:name="_GoBack"/>
      <w:bookmarkEnd w:id="0"/>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7021C583" w14:textId="77777777" w:rsidR="00D12361" w:rsidRDefault="001578D3" w:rsidP="0069678E">
      <w:pPr>
        <w:pStyle w:val="Title"/>
        <w:rPr>
          <w:sz w:val="24"/>
          <w:szCs w:val="24"/>
        </w:rPr>
      </w:pPr>
      <w:r>
        <w:t>PLAN OF STUDY - Part II</w:t>
      </w:r>
    </w:p>
    <w:p w14:paraId="23B5E162" w14:textId="1C5A34BB" w:rsidR="00E34092" w:rsidRDefault="00E34092" w:rsidP="00E53993">
      <w:pPr>
        <w:pStyle w:val="Heading1"/>
      </w:pPr>
      <w:r w:rsidRPr="00E34092">
        <w:t xml:space="preserve">Doctor of </w:t>
      </w:r>
      <w:r w:rsidRPr="00E53993">
        <w:t>Musical</w:t>
      </w:r>
      <w:r w:rsidRPr="00E34092">
        <w:t xml:space="preserve"> Arts in Performance</w:t>
      </w:r>
      <w:r w:rsidR="00F97F8E">
        <w:t xml:space="preserve"> - Percussion</w:t>
      </w:r>
    </w:p>
    <w:p w14:paraId="3DFDD43D" w14:textId="4BB2C17E"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4DC40EF6" w14:textId="13568817" w:rsidR="00D12361" w:rsidRDefault="001578D3" w:rsidP="004B58E0">
      <w:pPr>
        <w:spacing w:before="240" w:after="240" w:line="240" w:lineRule="auto"/>
        <w:rPr>
          <w:szCs w:val="20"/>
        </w:rPr>
      </w:pPr>
      <w:r>
        <w:rPr>
          <w:szCs w:val="20"/>
        </w:rPr>
        <w:t xml:space="preserve">Refer to the </w:t>
      </w:r>
      <w:hyperlink r:id="rId7" w:anchor="subplan7requirementspercussiontrack" w:history="1">
        <w:r w:rsidRPr="00C573E3">
          <w:rPr>
            <w:rStyle w:val="Hyperlink"/>
            <w:szCs w:val="20"/>
          </w:rPr>
          <w:t>202</w:t>
        </w:r>
        <w:r w:rsidR="00222FCB" w:rsidRPr="00C573E3">
          <w:rPr>
            <w:rStyle w:val="Hyperlink"/>
            <w:szCs w:val="20"/>
          </w:rPr>
          <w:t>2</w:t>
        </w:r>
        <w:r w:rsidRPr="00C573E3">
          <w:rPr>
            <w:rStyle w:val="Hyperlink"/>
            <w:szCs w:val="20"/>
          </w:rPr>
          <w:t>-2</w:t>
        </w:r>
        <w:r w:rsidR="00222FCB" w:rsidRPr="00C573E3">
          <w:rPr>
            <w:rStyle w:val="Hyperlink"/>
            <w:szCs w:val="20"/>
          </w:rPr>
          <w:t>3</w:t>
        </w:r>
        <w:r w:rsidRPr="00C573E3">
          <w:rPr>
            <w:rStyle w:val="Hyperlink"/>
            <w:szCs w:val="20"/>
          </w:rPr>
          <w:t xml:space="preserve"> Graduate Catalog</w:t>
        </w:r>
      </w:hyperlink>
      <w:r w:rsidR="00216BB8">
        <w:rPr>
          <w:szCs w:val="20"/>
          <w:u w:val="single"/>
        </w:rPr>
        <w:t xml:space="preserve"> </w:t>
      </w:r>
      <w:r>
        <w:rPr>
          <w:szCs w:val="20"/>
        </w:rPr>
        <w:t>for degree requirements.</w:t>
      </w:r>
    </w:p>
    <w:p w14:paraId="757ED54C" w14:textId="77777777" w:rsidR="00D12361" w:rsidRDefault="001578D3" w:rsidP="0069678E">
      <w:pPr>
        <w:pStyle w:val="Heading2"/>
      </w:pPr>
      <w:r>
        <w:t>COURSE REQUIREMENTS</w:t>
      </w:r>
    </w:p>
    <w:p w14:paraId="1DC9ADF6" w14:textId="121A300A" w:rsidR="00D12361" w:rsidRPr="00F03F2A" w:rsidRDefault="00E34092" w:rsidP="00F03F2A">
      <w:pPr>
        <w:pStyle w:val="Heading3"/>
        <w:rPr>
          <w:b/>
        </w:rPr>
      </w:pPr>
      <w:r w:rsidRPr="00E34092">
        <w:rPr>
          <w:b/>
        </w:rPr>
        <w:t>Required Courses – Credits: 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3 entries"/>
      </w:tblPr>
      <w:tblGrid>
        <w:gridCol w:w="1170"/>
        <w:gridCol w:w="900"/>
        <w:gridCol w:w="1440"/>
        <w:gridCol w:w="1890"/>
        <w:gridCol w:w="1440"/>
        <w:gridCol w:w="1350"/>
        <w:gridCol w:w="1440"/>
        <w:gridCol w:w="1386"/>
      </w:tblGrid>
      <w:tr w:rsidR="00D12361" w14:paraId="6A273220" w14:textId="77777777" w:rsidTr="00E53993">
        <w:trPr>
          <w:tblHeader/>
        </w:trPr>
        <w:tc>
          <w:tcPr>
            <w:tcW w:w="1170" w:type="dxa"/>
            <w:tcBorders>
              <w:left w:val="single" w:sz="4" w:space="0" w:color="000000"/>
              <w:right w:val="single" w:sz="4" w:space="0" w:color="000000"/>
            </w:tcBorders>
            <w:shd w:val="clear" w:color="auto" w:fill="D9D9D9"/>
          </w:tcPr>
          <w:p w14:paraId="5D2378D4" w14:textId="77777777" w:rsidR="00D12361" w:rsidRPr="00787ED7" w:rsidRDefault="001578D3" w:rsidP="00787ED7">
            <w:r w:rsidRPr="00787ED7">
              <w:t>COURSE</w:t>
            </w:r>
          </w:p>
          <w:p w14:paraId="34DF3B47"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tcPr>
          <w:p w14:paraId="72F1D999"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tcPr>
          <w:p w14:paraId="4335B55F" w14:textId="77777777" w:rsidR="00D12361" w:rsidRPr="00787ED7" w:rsidRDefault="001578D3" w:rsidP="00787ED7">
            <w:r w:rsidRPr="00787ED7">
              <w:t xml:space="preserve">GRADE </w:t>
            </w:r>
          </w:p>
          <w:p w14:paraId="7E7BE1D6"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tcPr>
          <w:p w14:paraId="7193D742" w14:textId="77777777" w:rsidR="00D12361" w:rsidRPr="00787ED7" w:rsidRDefault="001578D3" w:rsidP="00787ED7">
            <w:r w:rsidRPr="00787ED7">
              <w:t>SEMESTER/YEAR</w:t>
            </w:r>
          </w:p>
          <w:p w14:paraId="4FB5FD61"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tcPr>
          <w:p w14:paraId="13C65C91" w14:textId="77777777" w:rsidR="00D12361" w:rsidRPr="00787ED7" w:rsidRDefault="001578D3" w:rsidP="00787ED7">
            <w:r w:rsidRPr="00787ED7">
              <w:t>COURSE (Substitution)</w:t>
            </w:r>
          </w:p>
        </w:tc>
        <w:tc>
          <w:tcPr>
            <w:tcW w:w="1350" w:type="dxa"/>
            <w:tcBorders>
              <w:top w:val="single" w:sz="4" w:space="0" w:color="000000"/>
            </w:tcBorders>
            <w:shd w:val="clear" w:color="auto" w:fill="A6A6A6"/>
          </w:tcPr>
          <w:p w14:paraId="3BD9D07D" w14:textId="77777777" w:rsidR="00D12361" w:rsidRPr="00787ED7" w:rsidRDefault="001578D3" w:rsidP="00787ED7">
            <w:r w:rsidRPr="00787ED7">
              <w:t>CREDITS</w:t>
            </w:r>
          </w:p>
          <w:p w14:paraId="2E200C86" w14:textId="77777777" w:rsidR="00D12361" w:rsidRPr="00787ED7" w:rsidRDefault="001578D3" w:rsidP="00787ED7">
            <w:r w:rsidRPr="00787ED7">
              <w:t>(Substitution)</w:t>
            </w:r>
          </w:p>
        </w:tc>
        <w:tc>
          <w:tcPr>
            <w:tcW w:w="1440" w:type="dxa"/>
            <w:tcBorders>
              <w:top w:val="single" w:sz="4" w:space="0" w:color="000000"/>
            </w:tcBorders>
            <w:shd w:val="clear" w:color="auto" w:fill="A6A6A6"/>
          </w:tcPr>
          <w:p w14:paraId="1E8D449A" w14:textId="77777777" w:rsidR="00D12361" w:rsidRPr="00787ED7" w:rsidRDefault="001578D3" w:rsidP="00787ED7">
            <w:r w:rsidRPr="00787ED7">
              <w:t>GRADE</w:t>
            </w:r>
          </w:p>
          <w:p w14:paraId="2C8D8C35" w14:textId="77777777" w:rsidR="00D12361" w:rsidRPr="00787ED7" w:rsidRDefault="001578D3" w:rsidP="00787ED7">
            <w:r w:rsidRPr="00787ED7">
              <w:t>(Substitution)</w:t>
            </w:r>
          </w:p>
        </w:tc>
        <w:tc>
          <w:tcPr>
            <w:tcW w:w="1386" w:type="dxa"/>
            <w:tcBorders>
              <w:top w:val="single" w:sz="4" w:space="0" w:color="000000"/>
            </w:tcBorders>
            <w:shd w:val="clear" w:color="auto" w:fill="A6A6A6"/>
          </w:tcPr>
          <w:p w14:paraId="4D4892F0" w14:textId="77777777" w:rsidR="00D12361" w:rsidRPr="00787ED7" w:rsidRDefault="001578D3" w:rsidP="00787ED7">
            <w:r w:rsidRPr="00787ED7">
              <w:t>INSTITUTION</w:t>
            </w:r>
          </w:p>
          <w:p w14:paraId="7439D82D" w14:textId="77777777" w:rsidR="00D12361" w:rsidRPr="00787ED7" w:rsidRDefault="001578D3" w:rsidP="00787ED7">
            <w:r w:rsidRPr="00787ED7">
              <w:t>(Substitution)</w:t>
            </w:r>
          </w:p>
        </w:tc>
      </w:tr>
      <w:tr w:rsidR="001578D3" w14:paraId="24F80FC9" w14:textId="77777777" w:rsidTr="00E53993">
        <w:tc>
          <w:tcPr>
            <w:tcW w:w="1170" w:type="dxa"/>
          </w:tcPr>
          <w:p w14:paraId="7CBAF885" w14:textId="49FCF051" w:rsidR="001578D3" w:rsidRDefault="00E34092" w:rsidP="001578D3">
            <w:r>
              <w:t>MUS 773</w:t>
            </w:r>
          </w:p>
        </w:tc>
        <w:tc>
          <w:tcPr>
            <w:tcW w:w="900" w:type="dxa"/>
          </w:tcPr>
          <w:p w14:paraId="2BDD130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2FF88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A5EAFC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D8A69D6"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20B434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521FE3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4239AD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28BEFC53" w14:textId="77777777" w:rsidTr="00E53993">
        <w:tc>
          <w:tcPr>
            <w:tcW w:w="1170" w:type="dxa"/>
          </w:tcPr>
          <w:p w14:paraId="5B825827" w14:textId="3743620A" w:rsidR="001578D3" w:rsidRDefault="00E34092" w:rsidP="001578D3">
            <w:r>
              <w:t>MUS 719</w:t>
            </w:r>
          </w:p>
        </w:tc>
        <w:tc>
          <w:tcPr>
            <w:tcW w:w="900" w:type="dxa"/>
          </w:tcPr>
          <w:p w14:paraId="327CAA9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3A9DF5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6EAD19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9769F5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6CB832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87351F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B1D93E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0AFA30CD" w14:textId="77777777" w:rsidTr="00E53993">
        <w:tc>
          <w:tcPr>
            <w:tcW w:w="1170" w:type="dxa"/>
          </w:tcPr>
          <w:p w14:paraId="41E2D0F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577AB9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AFF60A1"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22ADBF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145D75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F63166B"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6003B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97AE6E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3B2ED102" w14:textId="463944A5" w:rsidR="00D12361" w:rsidRDefault="00E34092" w:rsidP="004B58E0">
      <w:pPr>
        <w:pStyle w:val="Heading3"/>
        <w:spacing w:before="240"/>
        <w:rPr>
          <w:b/>
        </w:rPr>
      </w:pPr>
      <w:r w:rsidRPr="00E34092">
        <w:rPr>
          <w:b/>
        </w:rPr>
        <w:t>History/Literature Courses – Credits: 9</w:t>
      </w:r>
    </w:p>
    <w:p w14:paraId="1E0B3A98" w14:textId="00AF9059" w:rsidR="00E34092" w:rsidRPr="00E34092" w:rsidRDefault="00E34092" w:rsidP="00E34092">
      <w:r w:rsidRPr="00E34092">
        <w:t>Complete 9 credits from following list</w:t>
      </w:r>
      <w:r>
        <w:t xml:space="preserve"> in the </w:t>
      </w:r>
      <w:hyperlink r:id="rId8" w:anchor="subplan7requirementspercussiontrack" w:history="1">
        <w:r w:rsidRPr="00C573E3">
          <w:rPr>
            <w:rStyle w:val="Hyperlink"/>
          </w:rPr>
          <w:t>Graduate Catalog</w:t>
        </w:r>
      </w:hyperlink>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History/Literature Courses, 4 entries"/>
      </w:tblPr>
      <w:tblGrid>
        <w:gridCol w:w="1170"/>
        <w:gridCol w:w="900"/>
        <w:gridCol w:w="1440"/>
        <w:gridCol w:w="1890"/>
        <w:gridCol w:w="1440"/>
        <w:gridCol w:w="1350"/>
        <w:gridCol w:w="1440"/>
        <w:gridCol w:w="1386"/>
      </w:tblGrid>
      <w:tr w:rsidR="00787ED7" w14:paraId="1B6D6696" w14:textId="77777777" w:rsidTr="00E53993">
        <w:trPr>
          <w:tblHeader/>
        </w:trPr>
        <w:tc>
          <w:tcPr>
            <w:tcW w:w="1170" w:type="dxa"/>
            <w:tcBorders>
              <w:left w:val="single" w:sz="4" w:space="0" w:color="000000"/>
              <w:right w:val="single" w:sz="4" w:space="0" w:color="000000"/>
            </w:tcBorders>
            <w:shd w:val="clear" w:color="auto" w:fill="D9D9D9"/>
          </w:tcPr>
          <w:p w14:paraId="0E151DD6" w14:textId="77777777" w:rsidR="00787ED7" w:rsidRPr="00787ED7" w:rsidRDefault="00787ED7" w:rsidP="00717360">
            <w:r w:rsidRPr="00787ED7">
              <w:t>COURSE</w:t>
            </w:r>
          </w:p>
          <w:p w14:paraId="5B2641A1"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tcPr>
          <w:p w14:paraId="65B0A1BE"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tcPr>
          <w:p w14:paraId="4439D136" w14:textId="77777777" w:rsidR="00787ED7" w:rsidRPr="00787ED7" w:rsidRDefault="00787ED7" w:rsidP="00717360">
            <w:r w:rsidRPr="00787ED7">
              <w:t xml:space="preserve">GRADE </w:t>
            </w:r>
          </w:p>
          <w:p w14:paraId="791BE0A0"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3D855C6D" w14:textId="77777777" w:rsidR="00787ED7" w:rsidRPr="00787ED7" w:rsidRDefault="00787ED7" w:rsidP="00717360">
            <w:r w:rsidRPr="00787ED7">
              <w:t>SEMESTER/YEAR</w:t>
            </w:r>
          </w:p>
          <w:p w14:paraId="403796A4"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tcPr>
          <w:p w14:paraId="2F9AF1A3" w14:textId="77777777" w:rsidR="00787ED7" w:rsidRPr="00787ED7" w:rsidRDefault="00787ED7" w:rsidP="00717360">
            <w:r w:rsidRPr="00787ED7">
              <w:t>COURSE (Substitution)</w:t>
            </w:r>
          </w:p>
        </w:tc>
        <w:tc>
          <w:tcPr>
            <w:tcW w:w="1350" w:type="dxa"/>
            <w:tcBorders>
              <w:top w:val="single" w:sz="4" w:space="0" w:color="000000"/>
            </w:tcBorders>
            <w:shd w:val="clear" w:color="auto" w:fill="A6A6A6"/>
          </w:tcPr>
          <w:p w14:paraId="6634CECF" w14:textId="77777777" w:rsidR="00787ED7" w:rsidRPr="00787ED7" w:rsidRDefault="00787ED7" w:rsidP="00717360">
            <w:r w:rsidRPr="00787ED7">
              <w:t>CREDITS</w:t>
            </w:r>
          </w:p>
          <w:p w14:paraId="12EEB7D0" w14:textId="77777777" w:rsidR="00787ED7" w:rsidRPr="00787ED7" w:rsidRDefault="00787ED7" w:rsidP="00717360">
            <w:r w:rsidRPr="00787ED7">
              <w:t>(Substitution)</w:t>
            </w:r>
          </w:p>
        </w:tc>
        <w:tc>
          <w:tcPr>
            <w:tcW w:w="1440" w:type="dxa"/>
            <w:tcBorders>
              <w:top w:val="single" w:sz="4" w:space="0" w:color="000000"/>
            </w:tcBorders>
            <w:shd w:val="clear" w:color="auto" w:fill="A6A6A6"/>
          </w:tcPr>
          <w:p w14:paraId="6B0E6D84" w14:textId="77777777" w:rsidR="00787ED7" w:rsidRPr="00787ED7" w:rsidRDefault="00787ED7" w:rsidP="00717360">
            <w:r w:rsidRPr="00787ED7">
              <w:t>GRADE</w:t>
            </w:r>
          </w:p>
          <w:p w14:paraId="238C61AF" w14:textId="77777777" w:rsidR="00787ED7" w:rsidRPr="00787ED7" w:rsidRDefault="00787ED7" w:rsidP="00717360">
            <w:r w:rsidRPr="00787ED7">
              <w:t>(Substitution)</w:t>
            </w:r>
          </w:p>
        </w:tc>
        <w:tc>
          <w:tcPr>
            <w:tcW w:w="1386" w:type="dxa"/>
            <w:tcBorders>
              <w:top w:val="single" w:sz="4" w:space="0" w:color="000000"/>
            </w:tcBorders>
            <w:shd w:val="clear" w:color="auto" w:fill="A6A6A6"/>
          </w:tcPr>
          <w:p w14:paraId="5B8C2C72" w14:textId="77777777" w:rsidR="00787ED7" w:rsidRPr="00787ED7" w:rsidRDefault="00787ED7" w:rsidP="00717360">
            <w:r w:rsidRPr="00787ED7">
              <w:t>INSTITUTION</w:t>
            </w:r>
          </w:p>
          <w:p w14:paraId="2B920242" w14:textId="77777777" w:rsidR="00787ED7" w:rsidRPr="00787ED7" w:rsidRDefault="00787ED7" w:rsidP="00717360">
            <w:r w:rsidRPr="00787ED7">
              <w:t>(Substitution)</w:t>
            </w:r>
          </w:p>
        </w:tc>
      </w:tr>
      <w:tr w:rsidR="00787ED7" w14:paraId="6C9826C0" w14:textId="77777777" w:rsidTr="00E53993">
        <w:tc>
          <w:tcPr>
            <w:tcW w:w="1170" w:type="dxa"/>
          </w:tcPr>
          <w:p w14:paraId="4F053C5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6E8CA1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B9ECC0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606B87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ADF411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1D0C801"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1958E21"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17A5193"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75B11754" w14:textId="77777777" w:rsidTr="00E53993">
        <w:tc>
          <w:tcPr>
            <w:tcW w:w="1170" w:type="dxa"/>
          </w:tcPr>
          <w:p w14:paraId="2413965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E7BC54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D4AF7D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0122FC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4BE80E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B64524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2B502E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53DFA1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5394F87E" w14:textId="77777777" w:rsidTr="00E53993">
        <w:tc>
          <w:tcPr>
            <w:tcW w:w="1170" w:type="dxa"/>
          </w:tcPr>
          <w:p w14:paraId="25D8E7D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D4282A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B9B74A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5D6C35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0FF16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DAD3411"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8B351B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2535FF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49D5F262" w14:textId="77777777" w:rsidTr="00E53993">
        <w:tc>
          <w:tcPr>
            <w:tcW w:w="1170" w:type="dxa"/>
          </w:tcPr>
          <w:p w14:paraId="64B8E036" w14:textId="24857F88"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37E66D0" w14:textId="307A57E1"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33B0251" w14:textId="608A138D"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9D4C593" w14:textId="2C1CE6A2"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2AC84AE" w14:textId="6BC8A998"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F6AA662" w14:textId="0C1F16C5"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97DC6A9" w14:textId="1FB9426F"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93B0FB2" w14:textId="21365F03"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50DE65A" w14:textId="146FA010" w:rsidR="00D12361" w:rsidRDefault="00E34092" w:rsidP="004B58E0">
      <w:pPr>
        <w:pStyle w:val="Heading3"/>
        <w:spacing w:before="240"/>
        <w:rPr>
          <w:b/>
        </w:rPr>
      </w:pPr>
      <w:r w:rsidRPr="00E34092">
        <w:rPr>
          <w:b/>
        </w:rPr>
        <w:t>Music Theory Courses – Credits: 6</w:t>
      </w:r>
    </w:p>
    <w:p w14:paraId="195C3120" w14:textId="7522A4EF" w:rsidR="00E34092" w:rsidRPr="00E34092" w:rsidRDefault="00E34092" w:rsidP="00E34092">
      <w:r w:rsidRPr="00E34092">
        <w:t>Complete 6 credits from following</w:t>
      </w:r>
      <w:r>
        <w:t xml:space="preserve"> courses MUS 501, MUS 705, MUS 706, MUS 707, MUS 708, MUS 774, MUS 770</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Table"/>
      </w:tblPr>
      <w:tblGrid>
        <w:gridCol w:w="1170"/>
        <w:gridCol w:w="900"/>
        <w:gridCol w:w="1440"/>
        <w:gridCol w:w="1890"/>
        <w:gridCol w:w="1440"/>
        <w:gridCol w:w="1350"/>
        <w:gridCol w:w="1440"/>
        <w:gridCol w:w="1386"/>
      </w:tblGrid>
      <w:tr w:rsidR="00787ED7" w14:paraId="30853151" w14:textId="77777777" w:rsidTr="00E53993">
        <w:trPr>
          <w:tblHeader/>
        </w:trPr>
        <w:tc>
          <w:tcPr>
            <w:tcW w:w="1170" w:type="dxa"/>
            <w:tcBorders>
              <w:left w:val="single" w:sz="4" w:space="0" w:color="000000"/>
              <w:right w:val="single" w:sz="4" w:space="0" w:color="000000"/>
            </w:tcBorders>
            <w:shd w:val="clear" w:color="auto" w:fill="D9D9D9"/>
            <w:vAlign w:val="center"/>
          </w:tcPr>
          <w:p w14:paraId="514AB661" w14:textId="77777777" w:rsidR="00787ED7" w:rsidRPr="00787ED7" w:rsidRDefault="00787ED7" w:rsidP="00717360">
            <w:r w:rsidRPr="00787ED7">
              <w:t>COURSE</w:t>
            </w:r>
          </w:p>
          <w:p w14:paraId="3A437D1B"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vAlign w:val="center"/>
          </w:tcPr>
          <w:p w14:paraId="4A2354CB"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vAlign w:val="center"/>
          </w:tcPr>
          <w:p w14:paraId="4878BD5F" w14:textId="77777777" w:rsidR="00787ED7" w:rsidRPr="00787ED7" w:rsidRDefault="00787ED7" w:rsidP="00717360">
            <w:r w:rsidRPr="00787ED7">
              <w:t xml:space="preserve">GRADE </w:t>
            </w:r>
          </w:p>
          <w:p w14:paraId="5B05C63E"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07932579" w14:textId="77777777" w:rsidR="00787ED7" w:rsidRPr="00787ED7" w:rsidRDefault="00787ED7" w:rsidP="00717360">
            <w:r w:rsidRPr="00787ED7">
              <w:t>SEMESTER/YEAR</w:t>
            </w:r>
          </w:p>
          <w:p w14:paraId="33114A7B"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vAlign w:val="center"/>
          </w:tcPr>
          <w:p w14:paraId="39631B03" w14:textId="77777777" w:rsidR="00787ED7" w:rsidRPr="00787ED7" w:rsidRDefault="00787ED7" w:rsidP="00717360">
            <w:r w:rsidRPr="00787ED7">
              <w:t>COURSE (Substitution)</w:t>
            </w:r>
          </w:p>
        </w:tc>
        <w:tc>
          <w:tcPr>
            <w:tcW w:w="1350" w:type="dxa"/>
            <w:tcBorders>
              <w:top w:val="single" w:sz="4" w:space="0" w:color="000000"/>
            </w:tcBorders>
            <w:shd w:val="clear" w:color="auto" w:fill="A6A6A6"/>
            <w:vAlign w:val="center"/>
          </w:tcPr>
          <w:p w14:paraId="2A102320" w14:textId="77777777" w:rsidR="00787ED7" w:rsidRPr="00787ED7" w:rsidRDefault="00787ED7" w:rsidP="00717360">
            <w:r w:rsidRPr="00787ED7">
              <w:t>CREDITS</w:t>
            </w:r>
          </w:p>
          <w:p w14:paraId="48203EB8" w14:textId="77777777" w:rsidR="00787ED7" w:rsidRPr="00787ED7" w:rsidRDefault="00787ED7" w:rsidP="00717360">
            <w:r w:rsidRPr="00787ED7">
              <w:t>(Substitution)</w:t>
            </w:r>
          </w:p>
        </w:tc>
        <w:tc>
          <w:tcPr>
            <w:tcW w:w="1440" w:type="dxa"/>
            <w:tcBorders>
              <w:top w:val="single" w:sz="4" w:space="0" w:color="000000"/>
            </w:tcBorders>
            <w:shd w:val="clear" w:color="auto" w:fill="A6A6A6"/>
            <w:vAlign w:val="center"/>
          </w:tcPr>
          <w:p w14:paraId="1812E63F" w14:textId="77777777" w:rsidR="00787ED7" w:rsidRPr="00787ED7" w:rsidRDefault="00787ED7" w:rsidP="00717360">
            <w:r w:rsidRPr="00787ED7">
              <w:t>GRADE</w:t>
            </w:r>
          </w:p>
          <w:p w14:paraId="2817CAB7" w14:textId="77777777" w:rsidR="00787ED7" w:rsidRPr="00787ED7" w:rsidRDefault="00787ED7" w:rsidP="00717360">
            <w:r w:rsidRPr="00787ED7">
              <w:t>(Substitution)</w:t>
            </w:r>
          </w:p>
        </w:tc>
        <w:tc>
          <w:tcPr>
            <w:tcW w:w="1386" w:type="dxa"/>
            <w:tcBorders>
              <w:top w:val="single" w:sz="4" w:space="0" w:color="000000"/>
            </w:tcBorders>
            <w:shd w:val="clear" w:color="auto" w:fill="A6A6A6"/>
            <w:vAlign w:val="center"/>
          </w:tcPr>
          <w:p w14:paraId="33C8A16D" w14:textId="77777777" w:rsidR="00787ED7" w:rsidRPr="00787ED7" w:rsidRDefault="00787ED7" w:rsidP="00717360">
            <w:r w:rsidRPr="00787ED7">
              <w:t>INSTITUTION</w:t>
            </w:r>
          </w:p>
          <w:p w14:paraId="32E5AF5C" w14:textId="77777777" w:rsidR="00787ED7" w:rsidRPr="00787ED7" w:rsidRDefault="00787ED7" w:rsidP="00717360">
            <w:r w:rsidRPr="00787ED7">
              <w:t>(Substitution)</w:t>
            </w:r>
          </w:p>
        </w:tc>
      </w:tr>
      <w:tr w:rsidR="00787ED7" w14:paraId="17796DD7" w14:textId="77777777" w:rsidTr="00E53993">
        <w:tc>
          <w:tcPr>
            <w:tcW w:w="1170" w:type="dxa"/>
          </w:tcPr>
          <w:p w14:paraId="00C1C28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45151B3"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EB7F58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253158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86E616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9B28C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477050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509792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6029A1EA" w14:textId="77777777" w:rsidTr="00E53993">
        <w:tc>
          <w:tcPr>
            <w:tcW w:w="1170" w:type="dxa"/>
          </w:tcPr>
          <w:p w14:paraId="28778C13"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D458CD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03A03E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CB58EC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C33A03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397419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CBC1A3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74794F1"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622A2DE" w14:textId="77777777" w:rsidTr="00E53993">
        <w:tc>
          <w:tcPr>
            <w:tcW w:w="1170" w:type="dxa"/>
          </w:tcPr>
          <w:p w14:paraId="383568F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408DF9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3757F9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DAD7DE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C3046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B8C608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5EBEC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4C8CB0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63C8B22" w14:textId="6A44332B" w:rsidR="00E34092" w:rsidRDefault="00E34092" w:rsidP="00E34092">
      <w:pPr>
        <w:pStyle w:val="Heading3"/>
        <w:spacing w:before="240"/>
        <w:rPr>
          <w:b/>
        </w:rPr>
      </w:pPr>
      <w:r w:rsidRPr="00E34092">
        <w:rPr>
          <w:b/>
        </w:rPr>
        <w:t xml:space="preserve">Pedagogy Course – Credits: </w:t>
      </w:r>
      <w:r w:rsidR="00C573E3">
        <w:rPr>
          <w:b/>
        </w:rPr>
        <w:t>9</w:t>
      </w:r>
    </w:p>
    <w:p w14:paraId="37061FE4" w14:textId="5069F7CB" w:rsidR="00E34092" w:rsidRPr="00E34092" w:rsidRDefault="00E34092" w:rsidP="00E34092">
      <w:r w:rsidRPr="00E34092">
        <w:t xml:space="preserve">Complete three credits from the following </w:t>
      </w:r>
      <w:r>
        <w:t xml:space="preserve">courses MUS </w:t>
      </w:r>
      <w:r w:rsidR="00C573E3">
        <w:t>777</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Pedagogy Course, 9 entries"/>
      </w:tblPr>
      <w:tblGrid>
        <w:gridCol w:w="1170"/>
        <w:gridCol w:w="900"/>
        <w:gridCol w:w="1440"/>
        <w:gridCol w:w="1890"/>
        <w:gridCol w:w="1440"/>
        <w:gridCol w:w="1350"/>
        <w:gridCol w:w="1440"/>
        <w:gridCol w:w="1386"/>
      </w:tblGrid>
      <w:tr w:rsidR="00E34092" w14:paraId="64F6C442" w14:textId="77777777" w:rsidTr="00E53993">
        <w:trPr>
          <w:cantSplit/>
          <w:tblHeader/>
        </w:trPr>
        <w:tc>
          <w:tcPr>
            <w:tcW w:w="1170" w:type="dxa"/>
            <w:tcBorders>
              <w:left w:val="single" w:sz="4" w:space="0" w:color="000000"/>
              <w:right w:val="single" w:sz="4" w:space="0" w:color="000000"/>
            </w:tcBorders>
            <w:shd w:val="clear" w:color="auto" w:fill="D9D9D9"/>
          </w:tcPr>
          <w:p w14:paraId="2BB241B0" w14:textId="77777777" w:rsidR="00E34092" w:rsidRPr="00787ED7" w:rsidRDefault="00E34092" w:rsidP="00C55DE8">
            <w:r w:rsidRPr="00787ED7">
              <w:t>COURSE</w:t>
            </w:r>
          </w:p>
          <w:p w14:paraId="708EC876" w14:textId="77777777" w:rsidR="00E34092" w:rsidRPr="00787ED7" w:rsidRDefault="00E34092" w:rsidP="00C55DE8">
            <w:r w:rsidRPr="00787ED7">
              <w:t>(Prefix &amp; #)</w:t>
            </w:r>
          </w:p>
        </w:tc>
        <w:tc>
          <w:tcPr>
            <w:tcW w:w="900" w:type="dxa"/>
            <w:tcBorders>
              <w:left w:val="single" w:sz="4" w:space="0" w:color="000000"/>
              <w:right w:val="single" w:sz="4" w:space="0" w:color="000000"/>
            </w:tcBorders>
            <w:shd w:val="clear" w:color="auto" w:fill="D9D9D9"/>
          </w:tcPr>
          <w:p w14:paraId="30AD5AAB" w14:textId="77777777" w:rsidR="00E34092" w:rsidRPr="00787ED7" w:rsidRDefault="00E34092" w:rsidP="00C55DE8">
            <w:r w:rsidRPr="00787ED7">
              <w:t>CREDITS</w:t>
            </w:r>
          </w:p>
        </w:tc>
        <w:tc>
          <w:tcPr>
            <w:tcW w:w="1440" w:type="dxa"/>
            <w:tcBorders>
              <w:left w:val="single" w:sz="4" w:space="0" w:color="000000"/>
              <w:right w:val="single" w:sz="4" w:space="0" w:color="000000"/>
            </w:tcBorders>
            <w:shd w:val="clear" w:color="auto" w:fill="D9D9D9"/>
          </w:tcPr>
          <w:p w14:paraId="057C1915" w14:textId="77777777" w:rsidR="00E34092" w:rsidRPr="00787ED7" w:rsidRDefault="00E34092" w:rsidP="00C55DE8">
            <w:r w:rsidRPr="00787ED7">
              <w:t xml:space="preserve">GRADE </w:t>
            </w:r>
          </w:p>
          <w:p w14:paraId="04DAEEA2" w14:textId="77777777" w:rsidR="00E34092" w:rsidRPr="00787ED7" w:rsidRDefault="00E34092" w:rsidP="00C55DE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5E017293" w14:textId="77777777" w:rsidR="00E34092" w:rsidRPr="00787ED7" w:rsidRDefault="00E34092" w:rsidP="00C55DE8">
            <w:r w:rsidRPr="00787ED7">
              <w:t>SEMESTER/YEAR</w:t>
            </w:r>
          </w:p>
          <w:p w14:paraId="7895544E" w14:textId="77777777" w:rsidR="00E34092" w:rsidRPr="00787ED7" w:rsidRDefault="00E34092" w:rsidP="00C55DE8">
            <w:r w:rsidRPr="00787ED7">
              <w:t>(Taken/anticipated)</w:t>
            </w:r>
          </w:p>
        </w:tc>
        <w:tc>
          <w:tcPr>
            <w:tcW w:w="1440" w:type="dxa"/>
            <w:tcBorders>
              <w:top w:val="single" w:sz="4" w:space="0" w:color="000000"/>
              <w:left w:val="single" w:sz="4" w:space="0" w:color="000000"/>
            </w:tcBorders>
            <w:shd w:val="clear" w:color="auto" w:fill="A6A6A6"/>
          </w:tcPr>
          <w:p w14:paraId="13D02B8D" w14:textId="77777777" w:rsidR="00E34092" w:rsidRPr="00787ED7" w:rsidRDefault="00E34092" w:rsidP="00C55DE8">
            <w:r w:rsidRPr="00787ED7">
              <w:t>COURSE (Substitution)</w:t>
            </w:r>
          </w:p>
        </w:tc>
        <w:tc>
          <w:tcPr>
            <w:tcW w:w="1350" w:type="dxa"/>
            <w:tcBorders>
              <w:top w:val="single" w:sz="4" w:space="0" w:color="000000"/>
            </w:tcBorders>
            <w:shd w:val="clear" w:color="auto" w:fill="A6A6A6"/>
          </w:tcPr>
          <w:p w14:paraId="34237366" w14:textId="77777777" w:rsidR="00E34092" w:rsidRPr="00787ED7" w:rsidRDefault="00E34092" w:rsidP="00C55DE8">
            <w:r w:rsidRPr="00787ED7">
              <w:t>CREDITS</w:t>
            </w:r>
          </w:p>
          <w:p w14:paraId="4F0EEC37" w14:textId="77777777" w:rsidR="00E34092" w:rsidRPr="00787ED7" w:rsidRDefault="00E34092" w:rsidP="00C55DE8">
            <w:r w:rsidRPr="00787ED7">
              <w:t>(Substitution)</w:t>
            </w:r>
          </w:p>
        </w:tc>
        <w:tc>
          <w:tcPr>
            <w:tcW w:w="1440" w:type="dxa"/>
            <w:tcBorders>
              <w:top w:val="single" w:sz="4" w:space="0" w:color="000000"/>
            </w:tcBorders>
            <w:shd w:val="clear" w:color="auto" w:fill="A6A6A6"/>
          </w:tcPr>
          <w:p w14:paraId="0A88E3DC" w14:textId="77777777" w:rsidR="00E34092" w:rsidRPr="00787ED7" w:rsidRDefault="00E34092" w:rsidP="00C55DE8">
            <w:r w:rsidRPr="00787ED7">
              <w:t>GRADE</w:t>
            </w:r>
          </w:p>
          <w:p w14:paraId="409A1549" w14:textId="77777777" w:rsidR="00E34092" w:rsidRPr="00787ED7" w:rsidRDefault="00E34092" w:rsidP="00C55DE8">
            <w:r w:rsidRPr="00787ED7">
              <w:t>(Substitution)</w:t>
            </w:r>
          </w:p>
        </w:tc>
        <w:tc>
          <w:tcPr>
            <w:tcW w:w="1386" w:type="dxa"/>
            <w:tcBorders>
              <w:top w:val="single" w:sz="4" w:space="0" w:color="000000"/>
            </w:tcBorders>
            <w:shd w:val="clear" w:color="auto" w:fill="A6A6A6"/>
          </w:tcPr>
          <w:p w14:paraId="722F6B5B" w14:textId="77777777" w:rsidR="00E34092" w:rsidRPr="00787ED7" w:rsidRDefault="00E34092" w:rsidP="00C55DE8">
            <w:r w:rsidRPr="00787ED7">
              <w:t>INSTITUTION</w:t>
            </w:r>
          </w:p>
          <w:p w14:paraId="20367A19" w14:textId="77777777" w:rsidR="00E34092" w:rsidRPr="00787ED7" w:rsidRDefault="00E34092" w:rsidP="00C55DE8">
            <w:r w:rsidRPr="00787ED7">
              <w:t>(Substitution)</w:t>
            </w:r>
          </w:p>
        </w:tc>
      </w:tr>
      <w:tr w:rsidR="00E34092" w14:paraId="1A759B16" w14:textId="77777777" w:rsidTr="00E53993">
        <w:tc>
          <w:tcPr>
            <w:tcW w:w="1170" w:type="dxa"/>
          </w:tcPr>
          <w:p w14:paraId="69D3F42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349CC98"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13A8995"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DBCF2F8"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4C1FCC5"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10AE1F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98B96C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B230B4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12A66FCB" w14:textId="77777777" w:rsidTr="00E53993">
        <w:tc>
          <w:tcPr>
            <w:tcW w:w="1170" w:type="dxa"/>
          </w:tcPr>
          <w:p w14:paraId="2CCB561D"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FB3561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DF9F1F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8C378A1"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DF7767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988224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69895A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6B1EB8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287F705C" w14:textId="77777777" w:rsidTr="00E53993">
        <w:tc>
          <w:tcPr>
            <w:tcW w:w="1170" w:type="dxa"/>
          </w:tcPr>
          <w:p w14:paraId="161B83F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A307B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16C58B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4943EC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638E0B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F10809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722646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D7339D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72481476" w14:textId="77777777" w:rsidTr="00E53993">
        <w:tc>
          <w:tcPr>
            <w:tcW w:w="1170" w:type="dxa"/>
          </w:tcPr>
          <w:p w14:paraId="21230562" w14:textId="249F11C4"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7924CE1" w14:textId="05795C7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29C2A22" w14:textId="1BDC9639"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C091E63" w14:textId="787BD881"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4DF931B" w14:textId="422DB7DC"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01B5629" w14:textId="6EF35B72"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3C55D8D" w14:textId="09080D2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5A2D167" w14:textId="14EDDBB4"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39682CA8" w14:textId="77777777" w:rsidTr="00E53993">
        <w:tc>
          <w:tcPr>
            <w:tcW w:w="1170" w:type="dxa"/>
          </w:tcPr>
          <w:p w14:paraId="5245EDF9" w14:textId="04123AE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FC75414" w14:textId="4A6A2700"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CF16F4F" w14:textId="65671399"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548270E" w14:textId="3E67C44D"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C0F1994" w14:textId="2DE2912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A552644" w14:textId="67E703B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FAA074C" w14:textId="24877EE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8E6CD8C" w14:textId="7D1CD09D"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567C5AF6" w14:textId="77777777" w:rsidTr="00E53993">
        <w:tc>
          <w:tcPr>
            <w:tcW w:w="1170" w:type="dxa"/>
          </w:tcPr>
          <w:p w14:paraId="6C85F6BB" w14:textId="557C0FA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A574BA2" w14:textId="1371FE0C"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1FD6EAD" w14:textId="172BCD8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28BC11B" w14:textId="06798719"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67C15FB" w14:textId="7F407AA2"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1640A9D" w14:textId="67AD8DAA"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5F7E6FF" w14:textId="0820937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265CD28" w14:textId="64C70F5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4F70E510" w14:textId="77777777" w:rsidTr="00E53993">
        <w:tc>
          <w:tcPr>
            <w:tcW w:w="1170" w:type="dxa"/>
          </w:tcPr>
          <w:p w14:paraId="4F727512" w14:textId="43A4F3F2"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5020595" w14:textId="2A2F553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99D215C" w14:textId="74E60C8D"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C15A68E" w14:textId="387C860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5A37125" w14:textId="1C2F218D"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A38974C" w14:textId="5726D19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8110605" w14:textId="0744B1D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020A544" w14:textId="7166EF86"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78E77111" w14:textId="77777777" w:rsidTr="00E53993">
        <w:tc>
          <w:tcPr>
            <w:tcW w:w="1170" w:type="dxa"/>
          </w:tcPr>
          <w:p w14:paraId="39107BF7" w14:textId="14FFDBE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87094D0" w14:textId="36A3AF8B"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209C07D" w14:textId="409228A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B2A357A" w14:textId="422F9C76"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D5280C1" w14:textId="3792415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1225AA1" w14:textId="00E29F93"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DFBCF9E" w14:textId="11107783"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058C76D" w14:textId="3FC59D68"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573E3" w14:paraId="776472EF" w14:textId="77777777" w:rsidTr="00E53993">
        <w:tc>
          <w:tcPr>
            <w:tcW w:w="1170" w:type="dxa"/>
          </w:tcPr>
          <w:p w14:paraId="61E99C86" w14:textId="1B346255"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A26AA8D" w14:textId="43AD13D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869D651" w14:textId="61E0264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F4F94E7" w14:textId="6F2A656F"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B103398" w14:textId="48825121"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798013E" w14:textId="4A6F37E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D749C1C" w14:textId="27C1703E"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D95D049" w14:textId="42FBB8A4" w:rsidR="00C573E3" w:rsidRPr="00AD2862" w:rsidRDefault="00C573E3" w:rsidP="00C573E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4DE7354F" w14:textId="77777777" w:rsidR="00C573E3" w:rsidRDefault="00C573E3" w:rsidP="00E34092">
      <w:pPr>
        <w:pStyle w:val="Heading3"/>
        <w:spacing w:before="240"/>
        <w:rPr>
          <w:b/>
        </w:rPr>
        <w:sectPr w:rsidR="00C573E3">
          <w:pgSz w:w="12240" w:h="15840"/>
          <w:pgMar w:top="720" w:right="720" w:bottom="720" w:left="720" w:header="720" w:footer="720" w:gutter="0"/>
          <w:pgNumType w:start="1"/>
          <w:cols w:space="720"/>
        </w:sectPr>
      </w:pPr>
    </w:p>
    <w:p w14:paraId="0695BF5F" w14:textId="21667EAC" w:rsidR="00E34092" w:rsidRDefault="00E34092" w:rsidP="00E34092">
      <w:pPr>
        <w:pStyle w:val="Heading3"/>
        <w:spacing w:before="240"/>
        <w:rPr>
          <w:b/>
        </w:rPr>
      </w:pPr>
      <w:r w:rsidRPr="00E34092">
        <w:rPr>
          <w:b/>
        </w:rPr>
        <w:lastRenderedPageBreak/>
        <w:t>Applied Lessons Courses – Credits: 16</w:t>
      </w:r>
    </w:p>
    <w:p w14:paraId="74164294" w14:textId="411DA098" w:rsidR="000E5900" w:rsidRPr="000E5900" w:rsidRDefault="000E5900" w:rsidP="009259F3">
      <w:pPr>
        <w:spacing w:line="240" w:lineRule="auto"/>
      </w:pPr>
      <w:r w:rsidRPr="000E5900">
        <w:t xml:space="preserve">Complete 16 credits from </w:t>
      </w:r>
      <w:r>
        <w:t xml:space="preserve">MUSA 764 in your </w:t>
      </w:r>
      <w:r w:rsidR="00731EAF" w:rsidRPr="000E5900">
        <w:t xml:space="preserve">corresponding </w:t>
      </w:r>
      <w:r w:rsidR="00731EAF">
        <w:t>primary</w:t>
      </w:r>
      <w:r w:rsidRPr="000E5900">
        <w:t xml:space="preserve"> instrument:</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Applied Lessons, 8 entries"/>
      </w:tblPr>
      <w:tblGrid>
        <w:gridCol w:w="1170"/>
        <w:gridCol w:w="900"/>
        <w:gridCol w:w="1440"/>
        <w:gridCol w:w="1890"/>
        <w:gridCol w:w="1440"/>
        <w:gridCol w:w="1350"/>
        <w:gridCol w:w="1440"/>
        <w:gridCol w:w="1386"/>
      </w:tblGrid>
      <w:tr w:rsidR="00E34092" w14:paraId="2D9C206D" w14:textId="77777777" w:rsidTr="00E53993">
        <w:trPr>
          <w:tblHeader/>
        </w:trPr>
        <w:tc>
          <w:tcPr>
            <w:tcW w:w="1170" w:type="dxa"/>
            <w:tcBorders>
              <w:left w:val="single" w:sz="4" w:space="0" w:color="000000"/>
              <w:right w:val="single" w:sz="4" w:space="0" w:color="000000"/>
            </w:tcBorders>
            <w:shd w:val="clear" w:color="auto" w:fill="D9D9D9"/>
          </w:tcPr>
          <w:p w14:paraId="39DB57EF" w14:textId="77777777" w:rsidR="00E34092" w:rsidRPr="00787ED7" w:rsidRDefault="00E34092" w:rsidP="00C55DE8">
            <w:r w:rsidRPr="00787ED7">
              <w:t>COURSE</w:t>
            </w:r>
          </w:p>
          <w:p w14:paraId="2EC93D0C" w14:textId="77777777" w:rsidR="00E34092" w:rsidRPr="00787ED7" w:rsidRDefault="00E34092" w:rsidP="00C55DE8">
            <w:r w:rsidRPr="00787ED7">
              <w:t>(Prefix &amp; #)</w:t>
            </w:r>
          </w:p>
        </w:tc>
        <w:tc>
          <w:tcPr>
            <w:tcW w:w="900" w:type="dxa"/>
            <w:tcBorders>
              <w:left w:val="single" w:sz="4" w:space="0" w:color="000000"/>
              <w:right w:val="single" w:sz="4" w:space="0" w:color="000000"/>
            </w:tcBorders>
            <w:shd w:val="clear" w:color="auto" w:fill="D9D9D9"/>
          </w:tcPr>
          <w:p w14:paraId="7937CB4D" w14:textId="77777777" w:rsidR="00E34092" w:rsidRPr="00787ED7" w:rsidRDefault="00E34092" w:rsidP="00C55DE8">
            <w:r w:rsidRPr="00787ED7">
              <w:t>CREDITS</w:t>
            </w:r>
          </w:p>
        </w:tc>
        <w:tc>
          <w:tcPr>
            <w:tcW w:w="1440" w:type="dxa"/>
            <w:tcBorders>
              <w:left w:val="single" w:sz="4" w:space="0" w:color="000000"/>
              <w:right w:val="single" w:sz="4" w:space="0" w:color="000000"/>
            </w:tcBorders>
            <w:shd w:val="clear" w:color="auto" w:fill="D9D9D9"/>
          </w:tcPr>
          <w:p w14:paraId="6C7F2FEC" w14:textId="77777777" w:rsidR="00E34092" w:rsidRPr="00787ED7" w:rsidRDefault="00E34092" w:rsidP="00C55DE8">
            <w:r w:rsidRPr="00787ED7">
              <w:t xml:space="preserve">GRADE </w:t>
            </w:r>
          </w:p>
          <w:p w14:paraId="665E60C0" w14:textId="77777777" w:rsidR="00E34092" w:rsidRPr="00787ED7" w:rsidRDefault="00E34092" w:rsidP="00C55DE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4DB294DE" w14:textId="77777777" w:rsidR="00E34092" w:rsidRPr="00787ED7" w:rsidRDefault="00E34092" w:rsidP="00C55DE8">
            <w:r w:rsidRPr="00787ED7">
              <w:t>SEMESTER/YEAR</w:t>
            </w:r>
          </w:p>
          <w:p w14:paraId="5705F0CC" w14:textId="77777777" w:rsidR="00E34092" w:rsidRPr="00787ED7" w:rsidRDefault="00E34092" w:rsidP="00C55DE8">
            <w:r w:rsidRPr="00787ED7">
              <w:t>(Taken/anticipated)</w:t>
            </w:r>
          </w:p>
        </w:tc>
        <w:tc>
          <w:tcPr>
            <w:tcW w:w="1440" w:type="dxa"/>
            <w:tcBorders>
              <w:top w:val="single" w:sz="4" w:space="0" w:color="000000"/>
              <w:left w:val="single" w:sz="4" w:space="0" w:color="000000"/>
            </w:tcBorders>
            <w:shd w:val="clear" w:color="auto" w:fill="A6A6A6"/>
          </w:tcPr>
          <w:p w14:paraId="19F3AE62" w14:textId="77777777" w:rsidR="00E34092" w:rsidRPr="00787ED7" w:rsidRDefault="00E34092" w:rsidP="00C55DE8">
            <w:r w:rsidRPr="00787ED7">
              <w:t>COURSE (Substitution)</w:t>
            </w:r>
          </w:p>
        </w:tc>
        <w:tc>
          <w:tcPr>
            <w:tcW w:w="1350" w:type="dxa"/>
            <w:tcBorders>
              <w:top w:val="single" w:sz="4" w:space="0" w:color="000000"/>
            </w:tcBorders>
            <w:shd w:val="clear" w:color="auto" w:fill="A6A6A6"/>
          </w:tcPr>
          <w:p w14:paraId="3475AB23" w14:textId="77777777" w:rsidR="00E34092" w:rsidRPr="00787ED7" w:rsidRDefault="00E34092" w:rsidP="00C55DE8">
            <w:r w:rsidRPr="00787ED7">
              <w:t>CREDITS</w:t>
            </w:r>
          </w:p>
          <w:p w14:paraId="213326C6" w14:textId="77777777" w:rsidR="00E34092" w:rsidRPr="00787ED7" w:rsidRDefault="00E34092" w:rsidP="00C55DE8">
            <w:r w:rsidRPr="00787ED7">
              <w:t>(Substitution)</w:t>
            </w:r>
          </w:p>
        </w:tc>
        <w:tc>
          <w:tcPr>
            <w:tcW w:w="1440" w:type="dxa"/>
            <w:tcBorders>
              <w:top w:val="single" w:sz="4" w:space="0" w:color="000000"/>
            </w:tcBorders>
            <w:shd w:val="clear" w:color="auto" w:fill="A6A6A6"/>
          </w:tcPr>
          <w:p w14:paraId="4263313A" w14:textId="77777777" w:rsidR="00E34092" w:rsidRPr="00787ED7" w:rsidRDefault="00E34092" w:rsidP="00C55DE8">
            <w:r w:rsidRPr="00787ED7">
              <w:t>GRADE</w:t>
            </w:r>
          </w:p>
          <w:p w14:paraId="726459DB" w14:textId="77777777" w:rsidR="00E34092" w:rsidRPr="00787ED7" w:rsidRDefault="00E34092" w:rsidP="00C55DE8">
            <w:r w:rsidRPr="00787ED7">
              <w:t>(Substitution)</w:t>
            </w:r>
          </w:p>
        </w:tc>
        <w:tc>
          <w:tcPr>
            <w:tcW w:w="1386" w:type="dxa"/>
            <w:tcBorders>
              <w:top w:val="single" w:sz="4" w:space="0" w:color="000000"/>
            </w:tcBorders>
            <w:shd w:val="clear" w:color="auto" w:fill="A6A6A6"/>
          </w:tcPr>
          <w:p w14:paraId="0ED813F5" w14:textId="77777777" w:rsidR="00E34092" w:rsidRPr="00787ED7" w:rsidRDefault="00E34092" w:rsidP="00C55DE8">
            <w:r w:rsidRPr="00787ED7">
              <w:t>INSTITUTION</w:t>
            </w:r>
          </w:p>
          <w:p w14:paraId="128258FA" w14:textId="77777777" w:rsidR="00E34092" w:rsidRPr="00787ED7" w:rsidRDefault="00E34092" w:rsidP="00C55DE8">
            <w:r w:rsidRPr="00787ED7">
              <w:t>(Substitution)</w:t>
            </w:r>
          </w:p>
        </w:tc>
      </w:tr>
      <w:tr w:rsidR="00E34092" w14:paraId="45853BE6" w14:textId="77777777" w:rsidTr="00E53993">
        <w:tc>
          <w:tcPr>
            <w:tcW w:w="1170" w:type="dxa"/>
          </w:tcPr>
          <w:p w14:paraId="5994B28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913F48"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735720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863DA8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9C2FCB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8655DC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3CC8E9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986054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2DC92AA1" w14:textId="77777777" w:rsidTr="00E53993">
        <w:tc>
          <w:tcPr>
            <w:tcW w:w="1170" w:type="dxa"/>
          </w:tcPr>
          <w:p w14:paraId="2357CED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AA77B6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636021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0FA5CD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FC9221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22E833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D6D606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8180D75"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4B7BDFA1" w14:textId="77777777" w:rsidTr="00E53993">
        <w:tc>
          <w:tcPr>
            <w:tcW w:w="1170" w:type="dxa"/>
          </w:tcPr>
          <w:p w14:paraId="1975364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0AF5EA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2CF6DAF"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AAFA8D2"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FEC366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3EF535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F5D5FF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C36558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75C8044D" w14:textId="77777777" w:rsidTr="00E53993">
        <w:tc>
          <w:tcPr>
            <w:tcW w:w="1170" w:type="dxa"/>
          </w:tcPr>
          <w:p w14:paraId="6FF404C8" w14:textId="1B61E11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F686AAF" w14:textId="1505C78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3D1C06C" w14:textId="19C3CC5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0CFCB07" w14:textId="0783516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AC6C36" w14:textId="53D73C9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7C034F2" w14:textId="033CCBC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BC31B6" w14:textId="4E6206A7"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5CBC818" w14:textId="21A6167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180CA83B" w14:textId="77777777" w:rsidTr="00E53993">
        <w:tc>
          <w:tcPr>
            <w:tcW w:w="1170" w:type="dxa"/>
          </w:tcPr>
          <w:p w14:paraId="1559F809" w14:textId="7BB82C3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78D20B3" w14:textId="63843BA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C2C4C0B" w14:textId="62F14637"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A6E13BF" w14:textId="5D1F8FE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F84062" w14:textId="1EE1A98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CAB9B5" w14:textId="52307FF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4320E2" w14:textId="29AB341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B51468F" w14:textId="27F99FF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3F097669" w14:textId="77777777" w:rsidTr="00E53993">
        <w:tc>
          <w:tcPr>
            <w:tcW w:w="1170" w:type="dxa"/>
          </w:tcPr>
          <w:p w14:paraId="389E8F77" w14:textId="2E7A58C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5F28C44" w14:textId="26AD0E9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4FBE3D9" w14:textId="58162640"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E60B8D3" w14:textId="64C64C33"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F9F4AF3" w14:textId="2666306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0B0D04" w14:textId="395B73C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BFF29E4" w14:textId="0476428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6F70F0F" w14:textId="47E34B0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5198692D" w14:textId="77777777" w:rsidTr="00E53993">
        <w:tc>
          <w:tcPr>
            <w:tcW w:w="1170" w:type="dxa"/>
          </w:tcPr>
          <w:p w14:paraId="79A52A64" w14:textId="75C2FDE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0583C22" w14:textId="54943C8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407BD4A" w14:textId="55E2A8D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7F5B107" w14:textId="7373F082"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9517A9" w14:textId="41DE921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B97820" w14:textId="1297D86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F423347" w14:textId="66566D1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9B5E17D" w14:textId="1CA30A1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642BCD33" w14:textId="77777777" w:rsidTr="00E53993">
        <w:tc>
          <w:tcPr>
            <w:tcW w:w="1170" w:type="dxa"/>
          </w:tcPr>
          <w:p w14:paraId="5F07CB6C" w14:textId="35C77AF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913D38A" w14:textId="40C5F2D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8A71ECA" w14:textId="0501B4B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E54F410" w14:textId="2D7D9F9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C23EAFE" w14:textId="475FA9D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8FB02AB" w14:textId="3C04467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0A21F48" w14:textId="0B114D5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696D9BD" w14:textId="31D1600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CA35B89" w14:textId="6E2D998C" w:rsidR="00E34092" w:rsidRDefault="000E5900" w:rsidP="00E34092">
      <w:pPr>
        <w:pStyle w:val="Heading3"/>
        <w:spacing w:before="240"/>
        <w:rPr>
          <w:b/>
        </w:rPr>
      </w:pPr>
      <w:r w:rsidRPr="000E5900">
        <w:rPr>
          <w:b/>
        </w:rPr>
        <w:t>Ensembles Course – Credits: 2</w:t>
      </w:r>
    </w:p>
    <w:p w14:paraId="67894FFE" w14:textId="543CA672" w:rsidR="000E5900" w:rsidRPr="000E5900" w:rsidRDefault="000E5900" w:rsidP="00F97F8E">
      <w:pPr>
        <w:spacing w:line="240" w:lineRule="auto"/>
      </w:pPr>
      <w:r w:rsidRPr="000E5900">
        <w:t>Complete 2 credits of advisor-approved ensemble coursework.</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nsemble course, 3 entries"/>
      </w:tblPr>
      <w:tblGrid>
        <w:gridCol w:w="1170"/>
        <w:gridCol w:w="900"/>
        <w:gridCol w:w="1440"/>
        <w:gridCol w:w="1890"/>
        <w:gridCol w:w="1440"/>
        <w:gridCol w:w="1350"/>
        <w:gridCol w:w="1440"/>
        <w:gridCol w:w="1386"/>
      </w:tblGrid>
      <w:tr w:rsidR="00E34092" w14:paraId="59359349" w14:textId="77777777" w:rsidTr="00E53993">
        <w:trPr>
          <w:cantSplit/>
          <w:tblHeader/>
        </w:trPr>
        <w:tc>
          <w:tcPr>
            <w:tcW w:w="1170" w:type="dxa"/>
            <w:tcBorders>
              <w:left w:val="single" w:sz="4" w:space="0" w:color="000000"/>
              <w:right w:val="single" w:sz="4" w:space="0" w:color="000000"/>
            </w:tcBorders>
            <w:shd w:val="clear" w:color="auto" w:fill="D9D9D9"/>
          </w:tcPr>
          <w:p w14:paraId="71FB6092" w14:textId="77777777" w:rsidR="00E34092" w:rsidRPr="00787ED7" w:rsidRDefault="00E34092" w:rsidP="00C55DE8">
            <w:r w:rsidRPr="00787ED7">
              <w:t>COURSE</w:t>
            </w:r>
          </w:p>
          <w:p w14:paraId="53B4BE05" w14:textId="77777777" w:rsidR="00E34092" w:rsidRPr="00787ED7" w:rsidRDefault="00E34092" w:rsidP="00C55DE8">
            <w:r w:rsidRPr="00787ED7">
              <w:t>(Prefix &amp; #)</w:t>
            </w:r>
          </w:p>
        </w:tc>
        <w:tc>
          <w:tcPr>
            <w:tcW w:w="900" w:type="dxa"/>
            <w:tcBorders>
              <w:left w:val="single" w:sz="4" w:space="0" w:color="000000"/>
              <w:right w:val="single" w:sz="4" w:space="0" w:color="000000"/>
            </w:tcBorders>
            <w:shd w:val="clear" w:color="auto" w:fill="D9D9D9"/>
          </w:tcPr>
          <w:p w14:paraId="57EA9EC1" w14:textId="77777777" w:rsidR="00E34092" w:rsidRPr="00787ED7" w:rsidRDefault="00E34092" w:rsidP="00C55DE8">
            <w:r w:rsidRPr="00787ED7">
              <w:t>CREDITS</w:t>
            </w:r>
          </w:p>
        </w:tc>
        <w:tc>
          <w:tcPr>
            <w:tcW w:w="1440" w:type="dxa"/>
            <w:tcBorders>
              <w:left w:val="single" w:sz="4" w:space="0" w:color="000000"/>
              <w:right w:val="single" w:sz="4" w:space="0" w:color="000000"/>
            </w:tcBorders>
            <w:shd w:val="clear" w:color="auto" w:fill="D9D9D9"/>
          </w:tcPr>
          <w:p w14:paraId="5ED94341" w14:textId="77777777" w:rsidR="00E34092" w:rsidRPr="00787ED7" w:rsidRDefault="00E34092" w:rsidP="00C55DE8">
            <w:r w:rsidRPr="00787ED7">
              <w:t xml:space="preserve">GRADE </w:t>
            </w:r>
          </w:p>
          <w:p w14:paraId="4FF5F917" w14:textId="77777777" w:rsidR="00E34092" w:rsidRPr="00787ED7" w:rsidRDefault="00E34092" w:rsidP="00C55DE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A61D773" w14:textId="77777777" w:rsidR="00E34092" w:rsidRPr="00787ED7" w:rsidRDefault="00E34092" w:rsidP="00C55DE8">
            <w:r w:rsidRPr="00787ED7">
              <w:t>SEMESTER/YEAR</w:t>
            </w:r>
          </w:p>
          <w:p w14:paraId="0693266E" w14:textId="77777777" w:rsidR="00E34092" w:rsidRPr="00787ED7" w:rsidRDefault="00E34092" w:rsidP="00C55DE8">
            <w:r w:rsidRPr="00787ED7">
              <w:t>(Taken/anticipated)</w:t>
            </w:r>
          </w:p>
        </w:tc>
        <w:tc>
          <w:tcPr>
            <w:tcW w:w="1440" w:type="dxa"/>
            <w:tcBorders>
              <w:top w:val="single" w:sz="4" w:space="0" w:color="000000"/>
              <w:left w:val="single" w:sz="4" w:space="0" w:color="000000"/>
            </w:tcBorders>
            <w:shd w:val="clear" w:color="auto" w:fill="A6A6A6"/>
          </w:tcPr>
          <w:p w14:paraId="563600A8" w14:textId="77777777" w:rsidR="00E34092" w:rsidRPr="00787ED7" w:rsidRDefault="00E34092" w:rsidP="00C55DE8">
            <w:r w:rsidRPr="00787ED7">
              <w:t>COURSE (Substitution)</w:t>
            </w:r>
          </w:p>
        </w:tc>
        <w:tc>
          <w:tcPr>
            <w:tcW w:w="1350" w:type="dxa"/>
            <w:tcBorders>
              <w:top w:val="single" w:sz="4" w:space="0" w:color="000000"/>
            </w:tcBorders>
            <w:shd w:val="clear" w:color="auto" w:fill="A6A6A6"/>
          </w:tcPr>
          <w:p w14:paraId="70C41DCC" w14:textId="77777777" w:rsidR="00E34092" w:rsidRPr="00787ED7" w:rsidRDefault="00E34092" w:rsidP="00C55DE8">
            <w:r w:rsidRPr="00787ED7">
              <w:t>CREDITS</w:t>
            </w:r>
          </w:p>
          <w:p w14:paraId="2EB8031C" w14:textId="77777777" w:rsidR="00E34092" w:rsidRPr="00787ED7" w:rsidRDefault="00E34092" w:rsidP="00C55DE8">
            <w:r w:rsidRPr="00787ED7">
              <w:t>(Substitution)</w:t>
            </w:r>
          </w:p>
        </w:tc>
        <w:tc>
          <w:tcPr>
            <w:tcW w:w="1440" w:type="dxa"/>
            <w:tcBorders>
              <w:top w:val="single" w:sz="4" w:space="0" w:color="000000"/>
            </w:tcBorders>
            <w:shd w:val="clear" w:color="auto" w:fill="A6A6A6"/>
          </w:tcPr>
          <w:p w14:paraId="645C2781" w14:textId="77777777" w:rsidR="00E34092" w:rsidRPr="00787ED7" w:rsidRDefault="00E34092" w:rsidP="00C55DE8">
            <w:r w:rsidRPr="00787ED7">
              <w:t>GRADE</w:t>
            </w:r>
          </w:p>
          <w:p w14:paraId="3E647401" w14:textId="77777777" w:rsidR="00E34092" w:rsidRPr="00787ED7" w:rsidRDefault="00E34092" w:rsidP="00C55DE8">
            <w:r w:rsidRPr="00787ED7">
              <w:t>(Substitution)</w:t>
            </w:r>
          </w:p>
        </w:tc>
        <w:tc>
          <w:tcPr>
            <w:tcW w:w="1386" w:type="dxa"/>
            <w:tcBorders>
              <w:top w:val="single" w:sz="4" w:space="0" w:color="000000"/>
            </w:tcBorders>
            <w:shd w:val="clear" w:color="auto" w:fill="A6A6A6"/>
          </w:tcPr>
          <w:p w14:paraId="2EC312AC" w14:textId="77777777" w:rsidR="00E34092" w:rsidRPr="00787ED7" w:rsidRDefault="00E34092" w:rsidP="00C55DE8">
            <w:r w:rsidRPr="00787ED7">
              <w:t>INSTITUTION</w:t>
            </w:r>
          </w:p>
          <w:p w14:paraId="0CB00ED4" w14:textId="77777777" w:rsidR="00E34092" w:rsidRPr="00787ED7" w:rsidRDefault="00E34092" w:rsidP="00C55DE8">
            <w:r w:rsidRPr="00787ED7">
              <w:t>(Substitution)</w:t>
            </w:r>
          </w:p>
        </w:tc>
      </w:tr>
      <w:tr w:rsidR="00E34092" w14:paraId="07D196C9" w14:textId="77777777" w:rsidTr="00E53993">
        <w:tc>
          <w:tcPr>
            <w:tcW w:w="1170" w:type="dxa"/>
          </w:tcPr>
          <w:p w14:paraId="7760412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2B0ECC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879811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85B0D0E"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8108B8F"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C6ACA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9D9D23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46167A2"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53CDD876" w14:textId="77777777" w:rsidTr="00E53993">
        <w:tc>
          <w:tcPr>
            <w:tcW w:w="1170" w:type="dxa"/>
          </w:tcPr>
          <w:p w14:paraId="0E9243D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C411FA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9689C12"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D3813D1"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5CF20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7BD936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CC3A8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BEED0D2"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E5130C6" w14:textId="77777777" w:rsidTr="00E53993">
        <w:tc>
          <w:tcPr>
            <w:tcW w:w="1170" w:type="dxa"/>
          </w:tcPr>
          <w:p w14:paraId="1AF60E5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C9119E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59B041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6F8AC1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CEFB27F"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29F8395"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C87D5F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228B26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770ADDED" w14:textId="1913AB1F" w:rsidR="00E34092" w:rsidRDefault="000E5900" w:rsidP="00E34092">
      <w:pPr>
        <w:pStyle w:val="Heading3"/>
        <w:spacing w:before="240"/>
        <w:rPr>
          <w:b/>
        </w:rPr>
      </w:pPr>
      <w:r w:rsidRPr="000E5900">
        <w:rPr>
          <w:b/>
        </w:rPr>
        <w:t>Recital Courses – Credits: 9</w:t>
      </w:r>
    </w:p>
    <w:p w14:paraId="051B660E" w14:textId="315AE219" w:rsidR="000E5900" w:rsidRPr="000E5900" w:rsidRDefault="000E5900" w:rsidP="00F97F8E">
      <w:pPr>
        <w:spacing w:line="240" w:lineRule="auto"/>
      </w:pPr>
      <w:r>
        <w:t>Complete 9 credits of MUS 798</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cital courses, 4 entries"/>
      </w:tblPr>
      <w:tblGrid>
        <w:gridCol w:w="1170"/>
        <w:gridCol w:w="900"/>
        <w:gridCol w:w="1440"/>
        <w:gridCol w:w="1890"/>
        <w:gridCol w:w="1440"/>
        <w:gridCol w:w="1350"/>
        <w:gridCol w:w="1440"/>
        <w:gridCol w:w="1386"/>
      </w:tblGrid>
      <w:tr w:rsidR="00E34092" w14:paraId="5619143F" w14:textId="77777777" w:rsidTr="00E53993">
        <w:trPr>
          <w:cantSplit/>
          <w:tblHeader/>
        </w:trPr>
        <w:tc>
          <w:tcPr>
            <w:tcW w:w="1170" w:type="dxa"/>
            <w:tcBorders>
              <w:left w:val="single" w:sz="4" w:space="0" w:color="000000"/>
              <w:right w:val="single" w:sz="4" w:space="0" w:color="000000"/>
            </w:tcBorders>
            <w:shd w:val="clear" w:color="auto" w:fill="D9D9D9"/>
          </w:tcPr>
          <w:p w14:paraId="76F0C25B" w14:textId="77777777" w:rsidR="00E34092" w:rsidRPr="00787ED7" w:rsidRDefault="00E34092" w:rsidP="00C55DE8">
            <w:r w:rsidRPr="00787ED7">
              <w:t>COURSE</w:t>
            </w:r>
          </w:p>
          <w:p w14:paraId="0D5D279B" w14:textId="77777777" w:rsidR="00E34092" w:rsidRPr="00787ED7" w:rsidRDefault="00E34092" w:rsidP="00C55DE8">
            <w:r w:rsidRPr="00787ED7">
              <w:t>(Prefix &amp; #)</w:t>
            </w:r>
          </w:p>
        </w:tc>
        <w:tc>
          <w:tcPr>
            <w:tcW w:w="900" w:type="dxa"/>
            <w:tcBorders>
              <w:left w:val="single" w:sz="4" w:space="0" w:color="000000"/>
              <w:right w:val="single" w:sz="4" w:space="0" w:color="000000"/>
            </w:tcBorders>
            <w:shd w:val="clear" w:color="auto" w:fill="D9D9D9"/>
          </w:tcPr>
          <w:p w14:paraId="49C5133D" w14:textId="77777777" w:rsidR="00E34092" w:rsidRPr="00787ED7" w:rsidRDefault="00E34092" w:rsidP="00C55DE8">
            <w:r w:rsidRPr="00787ED7">
              <w:t>CREDITS</w:t>
            </w:r>
          </w:p>
        </w:tc>
        <w:tc>
          <w:tcPr>
            <w:tcW w:w="1440" w:type="dxa"/>
            <w:tcBorders>
              <w:left w:val="single" w:sz="4" w:space="0" w:color="000000"/>
              <w:right w:val="single" w:sz="4" w:space="0" w:color="000000"/>
            </w:tcBorders>
            <w:shd w:val="clear" w:color="auto" w:fill="D9D9D9"/>
          </w:tcPr>
          <w:p w14:paraId="287FF243" w14:textId="77777777" w:rsidR="00E34092" w:rsidRPr="00787ED7" w:rsidRDefault="00E34092" w:rsidP="00C55DE8">
            <w:r w:rsidRPr="00787ED7">
              <w:t xml:space="preserve">GRADE </w:t>
            </w:r>
          </w:p>
          <w:p w14:paraId="4F7DCBC8" w14:textId="77777777" w:rsidR="00E34092" w:rsidRPr="00787ED7" w:rsidRDefault="00E34092" w:rsidP="00C55DE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7FF9086" w14:textId="77777777" w:rsidR="00E34092" w:rsidRPr="00787ED7" w:rsidRDefault="00E34092" w:rsidP="00C55DE8">
            <w:r w:rsidRPr="00787ED7">
              <w:t>SEMESTER/YEAR</w:t>
            </w:r>
          </w:p>
          <w:p w14:paraId="1258287E" w14:textId="77777777" w:rsidR="00E34092" w:rsidRPr="00787ED7" w:rsidRDefault="00E34092" w:rsidP="00C55DE8">
            <w:r w:rsidRPr="00787ED7">
              <w:t>(Taken/anticipated)</w:t>
            </w:r>
          </w:p>
        </w:tc>
        <w:tc>
          <w:tcPr>
            <w:tcW w:w="1440" w:type="dxa"/>
            <w:tcBorders>
              <w:top w:val="single" w:sz="4" w:space="0" w:color="000000"/>
              <w:left w:val="single" w:sz="4" w:space="0" w:color="000000"/>
            </w:tcBorders>
            <w:shd w:val="clear" w:color="auto" w:fill="A6A6A6"/>
          </w:tcPr>
          <w:p w14:paraId="5B162C02" w14:textId="77777777" w:rsidR="00E34092" w:rsidRPr="00787ED7" w:rsidRDefault="00E34092" w:rsidP="00C55DE8">
            <w:r w:rsidRPr="00787ED7">
              <w:t>COURSE (Substitution)</w:t>
            </w:r>
          </w:p>
        </w:tc>
        <w:tc>
          <w:tcPr>
            <w:tcW w:w="1350" w:type="dxa"/>
            <w:tcBorders>
              <w:top w:val="single" w:sz="4" w:space="0" w:color="000000"/>
            </w:tcBorders>
            <w:shd w:val="clear" w:color="auto" w:fill="A6A6A6"/>
          </w:tcPr>
          <w:p w14:paraId="7CA33871" w14:textId="77777777" w:rsidR="00E34092" w:rsidRPr="00787ED7" w:rsidRDefault="00E34092" w:rsidP="00C55DE8">
            <w:r w:rsidRPr="00787ED7">
              <w:t>CREDITS</w:t>
            </w:r>
          </w:p>
          <w:p w14:paraId="1CB94096" w14:textId="77777777" w:rsidR="00E34092" w:rsidRPr="00787ED7" w:rsidRDefault="00E34092" w:rsidP="00C55DE8">
            <w:r w:rsidRPr="00787ED7">
              <w:t>(Substitution)</w:t>
            </w:r>
          </w:p>
        </w:tc>
        <w:tc>
          <w:tcPr>
            <w:tcW w:w="1440" w:type="dxa"/>
            <w:tcBorders>
              <w:top w:val="single" w:sz="4" w:space="0" w:color="000000"/>
            </w:tcBorders>
            <w:shd w:val="clear" w:color="auto" w:fill="A6A6A6"/>
          </w:tcPr>
          <w:p w14:paraId="09EF85F3" w14:textId="77777777" w:rsidR="00E34092" w:rsidRPr="00787ED7" w:rsidRDefault="00E34092" w:rsidP="00C55DE8">
            <w:r w:rsidRPr="00787ED7">
              <w:t>GRADE</w:t>
            </w:r>
          </w:p>
          <w:p w14:paraId="44F26B62" w14:textId="77777777" w:rsidR="00E34092" w:rsidRPr="00787ED7" w:rsidRDefault="00E34092" w:rsidP="00C55DE8">
            <w:r w:rsidRPr="00787ED7">
              <w:t>(Substitution)</w:t>
            </w:r>
          </w:p>
        </w:tc>
        <w:tc>
          <w:tcPr>
            <w:tcW w:w="1386" w:type="dxa"/>
            <w:tcBorders>
              <w:top w:val="single" w:sz="4" w:space="0" w:color="000000"/>
            </w:tcBorders>
            <w:shd w:val="clear" w:color="auto" w:fill="A6A6A6"/>
          </w:tcPr>
          <w:p w14:paraId="230E599B" w14:textId="77777777" w:rsidR="00E34092" w:rsidRPr="00787ED7" w:rsidRDefault="00E34092" w:rsidP="00C55DE8">
            <w:r w:rsidRPr="00787ED7">
              <w:t>INSTITUTION</w:t>
            </w:r>
          </w:p>
          <w:p w14:paraId="78906253" w14:textId="77777777" w:rsidR="00E34092" w:rsidRPr="00787ED7" w:rsidRDefault="00E34092" w:rsidP="00C55DE8">
            <w:r w:rsidRPr="00787ED7">
              <w:t>(Substitution)</w:t>
            </w:r>
          </w:p>
        </w:tc>
      </w:tr>
      <w:tr w:rsidR="00E34092" w14:paraId="16EC79C2" w14:textId="77777777" w:rsidTr="00E53993">
        <w:tc>
          <w:tcPr>
            <w:tcW w:w="1170" w:type="dxa"/>
          </w:tcPr>
          <w:p w14:paraId="1B2A85BD"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95956C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3624C0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D0BBCE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5AB64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10F5281"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3DCE5D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C6983A8"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100D8B61" w14:textId="77777777" w:rsidTr="00E53993">
        <w:tc>
          <w:tcPr>
            <w:tcW w:w="1170" w:type="dxa"/>
          </w:tcPr>
          <w:p w14:paraId="0907C40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9F7C4A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140873A"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3906AE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61E78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FCE41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4C6990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1E9592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61FC861" w14:textId="77777777" w:rsidTr="00E53993">
        <w:tc>
          <w:tcPr>
            <w:tcW w:w="1170" w:type="dxa"/>
          </w:tcPr>
          <w:p w14:paraId="72A8BEC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EAC07D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8B6002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930965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805181F"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67B28CB"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DD8AAD2"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C1E012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1DCE9415" w14:textId="77777777" w:rsidTr="00E53993">
        <w:tc>
          <w:tcPr>
            <w:tcW w:w="1170" w:type="dxa"/>
          </w:tcPr>
          <w:p w14:paraId="0B5463D0" w14:textId="1051F489"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F85EAA5" w14:textId="331ED4AE"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F878BBE" w14:textId="40D1F7C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E08BCA8" w14:textId="521C05C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03A618F" w14:textId="1815A33E"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ABD6D56" w14:textId="11244B1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0185389" w14:textId="38620C8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04979B4" w14:textId="24872F9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58BBE2F" w14:textId="5AEA679A" w:rsidR="00E34092" w:rsidRPr="00050314" w:rsidRDefault="000E5900" w:rsidP="00E34092">
      <w:pPr>
        <w:pStyle w:val="Heading3"/>
        <w:spacing w:before="240"/>
        <w:rPr>
          <w:b/>
        </w:rPr>
      </w:pPr>
      <w:r w:rsidRPr="000E5900">
        <w:rPr>
          <w:b/>
        </w:rPr>
        <w:t>Lecture-Recital Course – Credits: 3</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Lecture-Recital Course, 2 entries"/>
      </w:tblPr>
      <w:tblGrid>
        <w:gridCol w:w="1170"/>
        <w:gridCol w:w="900"/>
        <w:gridCol w:w="1440"/>
        <w:gridCol w:w="1890"/>
        <w:gridCol w:w="1440"/>
        <w:gridCol w:w="1350"/>
        <w:gridCol w:w="1440"/>
        <w:gridCol w:w="1386"/>
      </w:tblGrid>
      <w:tr w:rsidR="00E34092" w14:paraId="51447AA4" w14:textId="77777777" w:rsidTr="00E53993">
        <w:trPr>
          <w:cantSplit/>
          <w:tblHeader/>
        </w:trPr>
        <w:tc>
          <w:tcPr>
            <w:tcW w:w="1170" w:type="dxa"/>
            <w:tcBorders>
              <w:left w:val="single" w:sz="4" w:space="0" w:color="000000"/>
              <w:right w:val="single" w:sz="4" w:space="0" w:color="000000"/>
            </w:tcBorders>
            <w:shd w:val="clear" w:color="auto" w:fill="D9D9D9"/>
          </w:tcPr>
          <w:p w14:paraId="2D0BC0E1" w14:textId="77777777" w:rsidR="00E34092" w:rsidRPr="00787ED7" w:rsidRDefault="00E34092" w:rsidP="00C55DE8">
            <w:r w:rsidRPr="00787ED7">
              <w:t>COURSE</w:t>
            </w:r>
          </w:p>
          <w:p w14:paraId="36F34D3B" w14:textId="77777777" w:rsidR="00E34092" w:rsidRPr="00787ED7" w:rsidRDefault="00E34092" w:rsidP="00C55DE8">
            <w:r w:rsidRPr="00787ED7">
              <w:t>(Prefix &amp; #)</w:t>
            </w:r>
          </w:p>
        </w:tc>
        <w:tc>
          <w:tcPr>
            <w:tcW w:w="900" w:type="dxa"/>
            <w:tcBorders>
              <w:left w:val="single" w:sz="4" w:space="0" w:color="000000"/>
              <w:right w:val="single" w:sz="4" w:space="0" w:color="000000"/>
            </w:tcBorders>
            <w:shd w:val="clear" w:color="auto" w:fill="D9D9D9"/>
          </w:tcPr>
          <w:p w14:paraId="2EE6B3F1" w14:textId="77777777" w:rsidR="00E34092" w:rsidRPr="00787ED7" w:rsidRDefault="00E34092" w:rsidP="00C55DE8">
            <w:r w:rsidRPr="00787ED7">
              <w:t>CREDITS</w:t>
            </w:r>
          </w:p>
        </w:tc>
        <w:tc>
          <w:tcPr>
            <w:tcW w:w="1440" w:type="dxa"/>
            <w:tcBorders>
              <w:left w:val="single" w:sz="4" w:space="0" w:color="000000"/>
              <w:right w:val="single" w:sz="4" w:space="0" w:color="000000"/>
            </w:tcBorders>
            <w:shd w:val="clear" w:color="auto" w:fill="D9D9D9"/>
          </w:tcPr>
          <w:p w14:paraId="6391E06B" w14:textId="77777777" w:rsidR="00E34092" w:rsidRPr="00787ED7" w:rsidRDefault="00E34092" w:rsidP="00C55DE8">
            <w:r w:rsidRPr="00787ED7">
              <w:t xml:space="preserve">GRADE </w:t>
            </w:r>
          </w:p>
          <w:p w14:paraId="6E5B47BA" w14:textId="77777777" w:rsidR="00E34092" w:rsidRPr="00787ED7" w:rsidRDefault="00E34092" w:rsidP="00C55DE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3EDBA920" w14:textId="77777777" w:rsidR="00E34092" w:rsidRPr="00787ED7" w:rsidRDefault="00E34092" w:rsidP="00C55DE8">
            <w:r w:rsidRPr="00787ED7">
              <w:t>SEMESTER/YEAR</w:t>
            </w:r>
          </w:p>
          <w:p w14:paraId="0BF40286" w14:textId="77777777" w:rsidR="00E34092" w:rsidRPr="00787ED7" w:rsidRDefault="00E34092" w:rsidP="00C55DE8">
            <w:r w:rsidRPr="00787ED7">
              <w:t>(Taken/anticipated)</w:t>
            </w:r>
          </w:p>
        </w:tc>
        <w:tc>
          <w:tcPr>
            <w:tcW w:w="1440" w:type="dxa"/>
            <w:tcBorders>
              <w:top w:val="single" w:sz="4" w:space="0" w:color="000000"/>
              <w:left w:val="single" w:sz="4" w:space="0" w:color="000000"/>
            </w:tcBorders>
            <w:shd w:val="clear" w:color="auto" w:fill="A6A6A6"/>
          </w:tcPr>
          <w:p w14:paraId="2B11969D" w14:textId="77777777" w:rsidR="00E34092" w:rsidRPr="00787ED7" w:rsidRDefault="00E34092" w:rsidP="00C55DE8">
            <w:r w:rsidRPr="00787ED7">
              <w:t>COURSE (Substitution)</w:t>
            </w:r>
          </w:p>
        </w:tc>
        <w:tc>
          <w:tcPr>
            <w:tcW w:w="1350" w:type="dxa"/>
            <w:tcBorders>
              <w:top w:val="single" w:sz="4" w:space="0" w:color="000000"/>
            </w:tcBorders>
            <w:shd w:val="clear" w:color="auto" w:fill="A6A6A6"/>
          </w:tcPr>
          <w:p w14:paraId="5CCBC6E5" w14:textId="77777777" w:rsidR="00E34092" w:rsidRPr="00787ED7" w:rsidRDefault="00E34092" w:rsidP="00C55DE8">
            <w:r w:rsidRPr="00787ED7">
              <w:t>CREDITS</w:t>
            </w:r>
          </w:p>
          <w:p w14:paraId="109A326F" w14:textId="77777777" w:rsidR="00E34092" w:rsidRPr="00787ED7" w:rsidRDefault="00E34092" w:rsidP="00C55DE8">
            <w:r w:rsidRPr="00787ED7">
              <w:t>(Substitution)</w:t>
            </w:r>
          </w:p>
        </w:tc>
        <w:tc>
          <w:tcPr>
            <w:tcW w:w="1440" w:type="dxa"/>
            <w:tcBorders>
              <w:top w:val="single" w:sz="4" w:space="0" w:color="000000"/>
            </w:tcBorders>
            <w:shd w:val="clear" w:color="auto" w:fill="A6A6A6"/>
          </w:tcPr>
          <w:p w14:paraId="068D8DBE" w14:textId="77777777" w:rsidR="00E34092" w:rsidRPr="00787ED7" w:rsidRDefault="00E34092" w:rsidP="00C55DE8">
            <w:r w:rsidRPr="00787ED7">
              <w:t>GRADE</w:t>
            </w:r>
          </w:p>
          <w:p w14:paraId="7F835516" w14:textId="77777777" w:rsidR="00E34092" w:rsidRPr="00787ED7" w:rsidRDefault="00E34092" w:rsidP="00C55DE8">
            <w:r w:rsidRPr="00787ED7">
              <w:t>(Substitution)</w:t>
            </w:r>
          </w:p>
        </w:tc>
        <w:tc>
          <w:tcPr>
            <w:tcW w:w="1386" w:type="dxa"/>
            <w:tcBorders>
              <w:top w:val="single" w:sz="4" w:space="0" w:color="000000"/>
            </w:tcBorders>
            <w:shd w:val="clear" w:color="auto" w:fill="A6A6A6"/>
          </w:tcPr>
          <w:p w14:paraId="6C642D7E" w14:textId="77777777" w:rsidR="00E34092" w:rsidRPr="00787ED7" w:rsidRDefault="00E34092" w:rsidP="00C55DE8">
            <w:r w:rsidRPr="00787ED7">
              <w:t>INSTITUTION</w:t>
            </w:r>
          </w:p>
          <w:p w14:paraId="5A322864" w14:textId="77777777" w:rsidR="00E34092" w:rsidRPr="00787ED7" w:rsidRDefault="00E34092" w:rsidP="00C55DE8">
            <w:r w:rsidRPr="00787ED7">
              <w:t>(Substitution)</w:t>
            </w:r>
          </w:p>
        </w:tc>
      </w:tr>
      <w:tr w:rsidR="00E34092" w14:paraId="6DC65C54" w14:textId="77777777" w:rsidTr="00E53993">
        <w:tc>
          <w:tcPr>
            <w:tcW w:w="1170" w:type="dxa"/>
          </w:tcPr>
          <w:p w14:paraId="4B21B826" w14:textId="2B24A04C" w:rsidR="00E34092" w:rsidRDefault="000E5900" w:rsidP="00C55DE8">
            <w:r>
              <w:t>MUS 781</w:t>
            </w:r>
          </w:p>
        </w:tc>
        <w:tc>
          <w:tcPr>
            <w:tcW w:w="900" w:type="dxa"/>
          </w:tcPr>
          <w:p w14:paraId="67A26A1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CCCB77D"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4A82D06"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2D40743"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B27652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15FDAB7"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55660A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03A53E1" w14:textId="77777777" w:rsidTr="00E53993">
        <w:tc>
          <w:tcPr>
            <w:tcW w:w="1170" w:type="dxa"/>
          </w:tcPr>
          <w:p w14:paraId="6DD0E545"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1F8717F"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326B821"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F729D29"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B041034"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5EE5A5C"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40D2921"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7EFA930" w14:textId="77777777" w:rsidR="00E34092" w:rsidRDefault="00E34092"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9CEDCC4" w14:textId="41EF5D51" w:rsidR="00D12361" w:rsidRPr="00050314" w:rsidRDefault="000E5900" w:rsidP="004B58E0">
      <w:pPr>
        <w:pStyle w:val="Heading3"/>
        <w:spacing w:before="240"/>
        <w:rPr>
          <w:b/>
        </w:rPr>
      </w:pPr>
      <w:r w:rsidRPr="000E5900">
        <w:rPr>
          <w:b/>
        </w:rPr>
        <w:t>Document Course – Credits: 2</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Document course, 2 entries"/>
      </w:tblPr>
      <w:tblGrid>
        <w:gridCol w:w="1170"/>
        <w:gridCol w:w="900"/>
        <w:gridCol w:w="1440"/>
        <w:gridCol w:w="1890"/>
        <w:gridCol w:w="1440"/>
        <w:gridCol w:w="1350"/>
        <w:gridCol w:w="1440"/>
        <w:gridCol w:w="1386"/>
      </w:tblGrid>
      <w:tr w:rsidR="00787ED7" w14:paraId="63414786" w14:textId="77777777" w:rsidTr="00E53993">
        <w:trPr>
          <w:cantSplit/>
          <w:tblHeader/>
        </w:trPr>
        <w:tc>
          <w:tcPr>
            <w:tcW w:w="1170" w:type="dxa"/>
            <w:tcBorders>
              <w:left w:val="single" w:sz="4" w:space="0" w:color="000000"/>
              <w:right w:val="single" w:sz="4" w:space="0" w:color="000000"/>
            </w:tcBorders>
            <w:shd w:val="clear" w:color="auto" w:fill="D9D9D9"/>
          </w:tcPr>
          <w:p w14:paraId="2FF814EF" w14:textId="77777777" w:rsidR="00787ED7" w:rsidRPr="00787ED7" w:rsidRDefault="00787ED7" w:rsidP="00717360">
            <w:r w:rsidRPr="00787ED7">
              <w:t>COURSE</w:t>
            </w:r>
          </w:p>
          <w:p w14:paraId="5B47E479"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tcPr>
          <w:p w14:paraId="7014D304"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tcPr>
          <w:p w14:paraId="69F03138" w14:textId="77777777" w:rsidR="00787ED7" w:rsidRPr="00787ED7" w:rsidRDefault="00787ED7" w:rsidP="00717360">
            <w:r w:rsidRPr="00787ED7">
              <w:t xml:space="preserve">GRADE </w:t>
            </w:r>
          </w:p>
          <w:p w14:paraId="3E9D196B"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BE5032D" w14:textId="77777777" w:rsidR="00787ED7" w:rsidRPr="00787ED7" w:rsidRDefault="00787ED7" w:rsidP="00717360">
            <w:r w:rsidRPr="00787ED7">
              <w:t>SEMESTER/YEAR</w:t>
            </w:r>
          </w:p>
          <w:p w14:paraId="0BB79F01"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tcPr>
          <w:p w14:paraId="1E5BB20C" w14:textId="77777777" w:rsidR="00787ED7" w:rsidRPr="00787ED7" w:rsidRDefault="00787ED7" w:rsidP="00717360">
            <w:r w:rsidRPr="00787ED7">
              <w:t>COURSE (Substitution)</w:t>
            </w:r>
          </w:p>
        </w:tc>
        <w:tc>
          <w:tcPr>
            <w:tcW w:w="1350" w:type="dxa"/>
            <w:tcBorders>
              <w:top w:val="single" w:sz="4" w:space="0" w:color="000000"/>
            </w:tcBorders>
            <w:shd w:val="clear" w:color="auto" w:fill="A6A6A6"/>
          </w:tcPr>
          <w:p w14:paraId="3ECA312E" w14:textId="77777777" w:rsidR="00787ED7" w:rsidRPr="00787ED7" w:rsidRDefault="00787ED7" w:rsidP="00717360">
            <w:r w:rsidRPr="00787ED7">
              <w:t>CREDITS</w:t>
            </w:r>
          </w:p>
          <w:p w14:paraId="6DCD7BBD" w14:textId="77777777" w:rsidR="00787ED7" w:rsidRPr="00787ED7" w:rsidRDefault="00787ED7" w:rsidP="00717360">
            <w:r w:rsidRPr="00787ED7">
              <w:t>(Substitution)</w:t>
            </w:r>
          </w:p>
        </w:tc>
        <w:tc>
          <w:tcPr>
            <w:tcW w:w="1440" w:type="dxa"/>
            <w:tcBorders>
              <w:top w:val="single" w:sz="4" w:space="0" w:color="000000"/>
            </w:tcBorders>
            <w:shd w:val="clear" w:color="auto" w:fill="A6A6A6"/>
          </w:tcPr>
          <w:p w14:paraId="7F10ED2E" w14:textId="77777777" w:rsidR="00787ED7" w:rsidRPr="00787ED7" w:rsidRDefault="00787ED7" w:rsidP="00717360">
            <w:r w:rsidRPr="00787ED7">
              <w:t>GRADE</w:t>
            </w:r>
          </w:p>
          <w:p w14:paraId="4767F0BA" w14:textId="77777777" w:rsidR="00787ED7" w:rsidRPr="00787ED7" w:rsidRDefault="00787ED7" w:rsidP="00717360">
            <w:r w:rsidRPr="00787ED7">
              <w:t>(Substitution)</w:t>
            </w:r>
          </w:p>
        </w:tc>
        <w:tc>
          <w:tcPr>
            <w:tcW w:w="1386" w:type="dxa"/>
            <w:tcBorders>
              <w:top w:val="single" w:sz="4" w:space="0" w:color="000000"/>
            </w:tcBorders>
            <w:shd w:val="clear" w:color="auto" w:fill="A6A6A6"/>
          </w:tcPr>
          <w:p w14:paraId="798AE283" w14:textId="77777777" w:rsidR="00787ED7" w:rsidRPr="00787ED7" w:rsidRDefault="00787ED7" w:rsidP="00717360">
            <w:r w:rsidRPr="00787ED7">
              <w:t>INSTITUTION</w:t>
            </w:r>
          </w:p>
          <w:p w14:paraId="6020BEB6" w14:textId="77777777" w:rsidR="00787ED7" w:rsidRPr="00787ED7" w:rsidRDefault="00787ED7" w:rsidP="00717360">
            <w:r w:rsidRPr="00787ED7">
              <w:t>(Substitution)</w:t>
            </w:r>
          </w:p>
        </w:tc>
      </w:tr>
      <w:tr w:rsidR="00787ED7" w14:paraId="3A642A4A" w14:textId="77777777" w:rsidTr="00E53993">
        <w:tc>
          <w:tcPr>
            <w:tcW w:w="1170" w:type="dxa"/>
          </w:tcPr>
          <w:p w14:paraId="5A61BFBD" w14:textId="61DF432C" w:rsidR="00787ED7" w:rsidRDefault="008041E8" w:rsidP="00717360">
            <w:r>
              <w:t>MUS 780</w:t>
            </w:r>
          </w:p>
        </w:tc>
        <w:tc>
          <w:tcPr>
            <w:tcW w:w="900" w:type="dxa"/>
          </w:tcPr>
          <w:p w14:paraId="73058A4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695BC3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962C40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D071AE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A0125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BED830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1C980EF"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5E1FB2E" w14:textId="77777777" w:rsidTr="00E53993">
        <w:tc>
          <w:tcPr>
            <w:tcW w:w="1170" w:type="dxa"/>
          </w:tcPr>
          <w:p w14:paraId="2FB72E1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16F7CE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D174FE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26154A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AF8FDD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D2F921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03C2B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C528C6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72ED972" w14:textId="61B7D0A3" w:rsidR="00D12361" w:rsidRPr="00C31CFD" w:rsidRDefault="00B426B0" w:rsidP="00F97F8E">
      <w:pPr>
        <w:pStyle w:val="Heading2"/>
        <w:spacing w:before="240" w:line="240" w:lineRule="auto"/>
      </w:pPr>
      <w:r w:rsidRPr="00F97F8E">
        <w:rPr>
          <w:sz w:val="20"/>
          <w:szCs w:val="28"/>
        </w:rPr>
        <w:t xml:space="preserve">TOTAL CREDITS </w:t>
      </w:r>
      <w:r w:rsidRPr="00F97F8E">
        <w:rPr>
          <w:sz w:val="20"/>
          <w:szCs w:val="28"/>
        </w:rPr>
        <w:fldChar w:fldCharType="begin">
          <w:ffData>
            <w:name w:val="Text1"/>
            <w:enabled/>
            <w:calcOnExit w:val="0"/>
            <w:textInput/>
          </w:ffData>
        </w:fldChar>
      </w:r>
      <w:r w:rsidRPr="00F97F8E">
        <w:rPr>
          <w:sz w:val="20"/>
          <w:szCs w:val="28"/>
        </w:rPr>
        <w:instrText xml:space="preserve"> FORMTEXT </w:instrText>
      </w:r>
      <w:r w:rsidRPr="00F97F8E">
        <w:rPr>
          <w:sz w:val="20"/>
          <w:szCs w:val="28"/>
        </w:rPr>
      </w:r>
      <w:r w:rsidRPr="00F97F8E">
        <w:rPr>
          <w:sz w:val="20"/>
          <w:szCs w:val="28"/>
        </w:rPr>
        <w:fldChar w:fldCharType="separate"/>
      </w:r>
      <w:r w:rsidRPr="00F97F8E">
        <w:rPr>
          <w:noProof/>
          <w:sz w:val="20"/>
          <w:szCs w:val="28"/>
        </w:rPr>
        <w:t> </w:t>
      </w:r>
      <w:r w:rsidRPr="00F97F8E">
        <w:rPr>
          <w:noProof/>
          <w:sz w:val="20"/>
          <w:szCs w:val="28"/>
        </w:rPr>
        <w:t> </w:t>
      </w:r>
      <w:r w:rsidRPr="00F97F8E">
        <w:rPr>
          <w:noProof/>
          <w:sz w:val="20"/>
          <w:szCs w:val="28"/>
        </w:rPr>
        <w:t> </w:t>
      </w:r>
      <w:r w:rsidRPr="00F97F8E">
        <w:rPr>
          <w:noProof/>
          <w:sz w:val="20"/>
          <w:szCs w:val="28"/>
        </w:rPr>
        <w:t> </w:t>
      </w:r>
      <w:r w:rsidRPr="00F97F8E">
        <w:rPr>
          <w:noProof/>
          <w:sz w:val="20"/>
          <w:szCs w:val="28"/>
        </w:rPr>
        <w:t> </w:t>
      </w:r>
      <w:r w:rsidRPr="00F97F8E">
        <w:rPr>
          <w:sz w:val="20"/>
          <w:szCs w:val="28"/>
        </w:rPr>
        <w:fldChar w:fldCharType="end"/>
      </w:r>
      <w:r w:rsidRPr="00F97F8E">
        <w:rPr>
          <w:sz w:val="20"/>
          <w:szCs w:val="28"/>
        </w:rPr>
        <w:t xml:space="preserve"> </w:t>
      </w:r>
      <w:r w:rsidRPr="00F97F8E">
        <w:rPr>
          <w:b w:val="0"/>
          <w:bCs/>
          <w:sz w:val="20"/>
          <w:szCs w:val="28"/>
        </w:rPr>
        <w:t>Minimum credits required for graduation</w:t>
      </w:r>
      <w:r w:rsidRPr="00F97F8E">
        <w:rPr>
          <w:sz w:val="20"/>
          <w:szCs w:val="28"/>
        </w:rPr>
        <w:t xml:space="preserve"> = </w:t>
      </w:r>
      <w:r w:rsidR="008041E8" w:rsidRPr="00F97F8E">
        <w:rPr>
          <w:sz w:val="20"/>
          <w:szCs w:val="28"/>
        </w:rPr>
        <w:t>60</w:t>
      </w:r>
    </w:p>
    <w:p w14:paraId="7B589CB0" w14:textId="77777777" w:rsidR="0018187A" w:rsidRPr="00F97F8E" w:rsidRDefault="0018187A" w:rsidP="00F97F8E">
      <w:pPr>
        <w:pStyle w:val="Heading2"/>
        <w:spacing w:before="240" w:line="240" w:lineRule="auto"/>
        <w:rPr>
          <w:sz w:val="20"/>
          <w:szCs w:val="28"/>
        </w:rPr>
      </w:pPr>
      <w:bookmarkStart w:id="1" w:name="_gjdgxs" w:colFirst="0" w:colLast="0"/>
      <w:bookmarkEnd w:id="1"/>
      <w:r w:rsidRPr="00F97F8E">
        <w:rPr>
          <w:sz w:val="20"/>
          <w:szCs w:val="28"/>
        </w:rPr>
        <w:t>GRADUATION POLICIES</w:t>
      </w:r>
    </w:p>
    <w:p w14:paraId="180C70D6" w14:textId="4AF30F34" w:rsidR="0082152F" w:rsidRDefault="0082152F" w:rsidP="004B58E0">
      <w:pPr>
        <w:pStyle w:val="ListParagraph"/>
        <w:numPr>
          <w:ilvl w:val="0"/>
          <w:numId w:val="2"/>
        </w:numPr>
        <w:spacing w:line="240" w:lineRule="auto"/>
        <w:ind w:left="360"/>
        <w:rPr>
          <w:szCs w:val="20"/>
        </w:rPr>
      </w:pPr>
      <w:r w:rsidRPr="0082152F">
        <w:rPr>
          <w:szCs w:val="20"/>
        </w:rPr>
        <w:t>The student must complete a minimum of 60 credits</w:t>
      </w:r>
    </w:p>
    <w:p w14:paraId="1F0CFC5A" w14:textId="7AFB5C2F" w:rsidR="0082152F" w:rsidRDefault="0082152F" w:rsidP="004B58E0">
      <w:pPr>
        <w:pStyle w:val="ListParagraph"/>
        <w:numPr>
          <w:ilvl w:val="0"/>
          <w:numId w:val="2"/>
        </w:numPr>
        <w:spacing w:line="240" w:lineRule="auto"/>
        <w:ind w:left="360"/>
        <w:rPr>
          <w:szCs w:val="20"/>
        </w:rPr>
      </w:pPr>
      <w:r w:rsidRPr="0082152F">
        <w:rPr>
          <w:szCs w:val="20"/>
        </w:rPr>
        <w:t>Throughout work for the degree, the student must maintain a minimum GPA of 3.00 with no course work receiving a grade of B- or below. If a student receives a grade of B- or below, the course must be retaken. If the student's cumulative GPA falls below 3.00, the student may be separated from the program.</w:t>
      </w:r>
    </w:p>
    <w:p w14:paraId="11801313" w14:textId="29EA5D60" w:rsidR="0018187A" w:rsidRPr="004B58E0" w:rsidRDefault="0018187A" w:rsidP="004B58E0">
      <w:pPr>
        <w:pStyle w:val="ListParagraph"/>
        <w:numPr>
          <w:ilvl w:val="0"/>
          <w:numId w:val="2"/>
        </w:numPr>
        <w:spacing w:line="240" w:lineRule="auto"/>
        <w:ind w:left="360"/>
        <w:rPr>
          <w:szCs w:val="20"/>
        </w:rPr>
      </w:pPr>
      <w:r w:rsidRPr="004B58E0">
        <w:rPr>
          <w:szCs w:val="20"/>
        </w:rPr>
        <w:t>A minimum of 50 percent of the degree program must be 700-level courses excluding thesis, dissertation, or professional/scholarly paper. Individual departments may require more than the Graduate College minimum.</w:t>
      </w:r>
    </w:p>
    <w:p w14:paraId="796876D2"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14:paraId="37A35BF6" w14:textId="77777777" w:rsidR="0018187A" w:rsidRPr="004B58E0" w:rsidRDefault="0018187A" w:rsidP="004B58E0">
      <w:pPr>
        <w:pStyle w:val="ListParagraph"/>
        <w:numPr>
          <w:ilvl w:val="0"/>
          <w:numId w:val="2"/>
        </w:numPr>
        <w:spacing w:line="240" w:lineRule="auto"/>
        <w:ind w:left="360"/>
        <w:rPr>
          <w:szCs w:val="20"/>
        </w:rPr>
      </w:pPr>
      <w:r w:rsidRPr="004B58E0">
        <w:rPr>
          <w:szCs w:val="20"/>
        </w:rPr>
        <w:t>A candidate for an advanced degree or graduate certificate must have a minimum Graduate Program Grade Point Average of 3.00 to be eligible to graduate or receive the certificate.</w:t>
      </w:r>
    </w:p>
    <w:p w14:paraId="110BC802" w14:textId="77777777" w:rsidR="0018187A" w:rsidRPr="004B58E0" w:rsidRDefault="0018187A" w:rsidP="004B58E0">
      <w:pPr>
        <w:pStyle w:val="ListParagraph"/>
        <w:numPr>
          <w:ilvl w:val="0"/>
          <w:numId w:val="2"/>
        </w:numPr>
        <w:spacing w:line="240" w:lineRule="auto"/>
        <w:ind w:left="360"/>
        <w:rPr>
          <w:szCs w:val="20"/>
        </w:rPr>
      </w:pPr>
      <w:r w:rsidRPr="004B58E0">
        <w:rPr>
          <w:szCs w:val="20"/>
        </w:rPr>
        <w:t>Refer to the Thesis and Dissertation Format and Submission Guidelines webpage for a breakdown of requirements.</w:t>
      </w:r>
    </w:p>
    <w:p w14:paraId="0C04ADD3"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9"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y/bV7mYt5Gu+mTzp6OfzWWDpz6ebDwA3w56XMM4ulXyL7FoKilnisMJxRBo9/Vhu9mEUMycKbSPLaCBA0KBQQ==" w:salt="IcG5dCg1Axw7AcKg/gtO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jE2NzcHkkaGhko6SsGpxcWZ+XkgBYa1ALjL/kAsAAAA"/>
  </w:docVars>
  <w:rsids>
    <w:rsidRoot w:val="00D12361"/>
    <w:rsid w:val="00050314"/>
    <w:rsid w:val="000E5900"/>
    <w:rsid w:val="00154A6F"/>
    <w:rsid w:val="001578D3"/>
    <w:rsid w:val="0018187A"/>
    <w:rsid w:val="001E0963"/>
    <w:rsid w:val="001E1D36"/>
    <w:rsid w:val="00216BB8"/>
    <w:rsid w:val="00222FCB"/>
    <w:rsid w:val="0030117A"/>
    <w:rsid w:val="00351F65"/>
    <w:rsid w:val="00371582"/>
    <w:rsid w:val="00480846"/>
    <w:rsid w:val="004B58E0"/>
    <w:rsid w:val="00633B65"/>
    <w:rsid w:val="0069678E"/>
    <w:rsid w:val="006E7F59"/>
    <w:rsid w:val="00731EAF"/>
    <w:rsid w:val="00787ED7"/>
    <w:rsid w:val="007E5A6B"/>
    <w:rsid w:val="008041E8"/>
    <w:rsid w:val="0082152F"/>
    <w:rsid w:val="008A5518"/>
    <w:rsid w:val="009259F3"/>
    <w:rsid w:val="00A43348"/>
    <w:rsid w:val="00AC0223"/>
    <w:rsid w:val="00B426B0"/>
    <w:rsid w:val="00B57900"/>
    <w:rsid w:val="00C31CFD"/>
    <w:rsid w:val="00C573E3"/>
    <w:rsid w:val="00D12361"/>
    <w:rsid w:val="00D21C9B"/>
    <w:rsid w:val="00DA2918"/>
    <w:rsid w:val="00DB60F6"/>
    <w:rsid w:val="00DE4A14"/>
    <w:rsid w:val="00E34092"/>
    <w:rsid w:val="00E53993"/>
    <w:rsid w:val="00E83DFD"/>
    <w:rsid w:val="00F03F2A"/>
    <w:rsid w:val="00F97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0781"/>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E53993"/>
    <w:pPr>
      <w:spacing w:line="240" w:lineRule="auto"/>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UnresolvedMention">
    <w:name w:val="Unresolved Mention"/>
    <w:basedOn w:val="DefaultParagraphFont"/>
    <w:uiPriority w:val="99"/>
    <w:semiHidden/>
    <w:unhideWhenUsed/>
    <w:rsid w:val="00C573E3"/>
    <w:rPr>
      <w:color w:val="605E5C"/>
      <w:shd w:val="clear" w:color="auto" w:fill="E1DFDD"/>
    </w:rPr>
  </w:style>
  <w:style w:type="character" w:styleId="FollowedHyperlink">
    <w:name w:val="FollowedHyperlink"/>
    <w:basedOn w:val="DefaultParagraphFont"/>
    <w:uiPriority w:val="99"/>
    <w:semiHidden/>
    <w:unhideWhenUsed/>
    <w:rsid w:val="00F97F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96028">
      <w:bodyDiv w:val="1"/>
      <w:marLeft w:val="0"/>
      <w:marRight w:val="0"/>
      <w:marTop w:val="0"/>
      <w:marBottom w:val="0"/>
      <w:divBdr>
        <w:top w:val="none" w:sz="0" w:space="0" w:color="auto"/>
        <w:left w:val="none" w:sz="0" w:space="0" w:color="auto"/>
        <w:bottom w:val="none" w:sz="0" w:space="0" w:color="auto"/>
        <w:right w:val="none" w:sz="0" w:space="0" w:color="auto"/>
      </w:divBdr>
    </w:div>
    <w:div w:id="1575239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unlv.edu/preview_program.php?catoid=40&amp;poid=11575" TargetMode="External"/><Relationship Id="rId3" Type="http://schemas.openxmlformats.org/officeDocument/2006/relationships/styles" Target="styles.xml"/><Relationship Id="rId7" Type="http://schemas.openxmlformats.org/officeDocument/2006/relationships/hyperlink" Target="https://catalog.unlv.edu/preview_program.php?catoid=40&amp;poid=1157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lv.edu/graduatecollege/graduate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065E5-514F-48EA-B6C1-C39F27BB3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08</Words>
  <Characters>8948</Characters>
  <Application>Microsoft Office Word</Application>
  <DocSecurity>0</DocSecurity>
  <Lines>813</Lines>
  <Paragraphs>871</Paragraphs>
  <ScaleCrop>false</ScaleCrop>
  <HeadingPairs>
    <vt:vector size="2" baseType="variant">
      <vt:variant>
        <vt:lpstr>Title</vt:lpstr>
      </vt:variant>
      <vt:variant>
        <vt:i4>1</vt:i4>
      </vt:variant>
    </vt:vector>
  </HeadingPairs>
  <TitlesOfParts>
    <vt:vector size="1" baseType="lpstr">
      <vt:lpstr>Doctor of Musical Arts in Performance - Percussion -Plan of Study II</vt:lpstr>
    </vt:vector>
  </TitlesOfParts>
  <Manager/>
  <Company>UNLV</Company>
  <LinksUpToDate>false</LinksUpToDate>
  <CharactersWithSpaces>9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of Musical Arts in Performance - Percussion -Plan of Study II</dc:title>
  <dc:subject/>
  <dc:creator>Alexandre Goncalves</dc:creator>
  <cp:keywords/>
  <dc:description/>
  <cp:lastModifiedBy>Tracy Johnson</cp:lastModifiedBy>
  <cp:revision>2</cp:revision>
  <dcterms:created xsi:type="dcterms:W3CDTF">2023-01-05T20:33:00Z</dcterms:created>
  <dcterms:modified xsi:type="dcterms:W3CDTF">2023-01-05T20:33:00Z</dcterms:modified>
  <cp:category/>
</cp:coreProperties>
</file>